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83059F" w14:textId="77777777" w:rsidR="00E91939" w:rsidRDefault="00E91939" w:rsidP="00D54285">
      <w:pPr>
        <w:pStyle w:val="W78Title"/>
        <w:pBdr>
          <w:top w:val="none" w:sz="0" w:space="0" w:color="auto"/>
          <w:bottom w:val="none" w:sz="0" w:space="0" w:color="auto"/>
        </w:pBdr>
        <w:spacing w:before="0" w:after="360"/>
        <w:rPr>
          <w:rFonts w:ascii="Times New Roman" w:hAnsi="Times New Roman" w:cs="Times New Roman"/>
        </w:rPr>
      </w:pPr>
    </w:p>
    <w:p w14:paraId="40ED52A9" w14:textId="5AD5D617" w:rsidR="00D7593D" w:rsidRPr="00D7593D" w:rsidRDefault="00030E8A" w:rsidP="00D54285">
      <w:pPr>
        <w:pStyle w:val="W78Title"/>
        <w:pBdr>
          <w:top w:val="none" w:sz="0" w:space="0" w:color="auto"/>
          <w:bottom w:val="none" w:sz="0" w:space="0" w:color="auto"/>
        </w:pBdr>
        <w:spacing w:before="0" w:after="360"/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</w:rPr>
        <w:t>Paper</w:t>
      </w:r>
      <w:r w:rsidR="000C1F52">
        <w:rPr>
          <w:rFonts w:ascii="Times New Roman" w:hAnsi="Times New Roman" w:cs="Times New Roman"/>
        </w:rPr>
        <w:t xml:space="preserve"> Title for submission </w:t>
      </w:r>
      <w:r w:rsidR="00D7593D" w:rsidRPr="00D7593D">
        <w:rPr>
          <w:rFonts w:ascii="Times New Roman" w:hAnsi="Times New Roman" w:cs="Times New Roman"/>
        </w:rPr>
        <w:t xml:space="preserve">to </w:t>
      </w:r>
      <w:r w:rsidR="003E7D04">
        <w:rPr>
          <w:rFonts w:ascii="Times New Roman" w:hAnsi="Times New Roman" w:cs="Times New Roman"/>
        </w:rPr>
        <w:t xml:space="preserve">NZBERS </w:t>
      </w:r>
      <w:r w:rsidR="004D0FC7">
        <w:rPr>
          <w:rFonts w:ascii="Times New Roman" w:hAnsi="Times New Roman" w:cs="Times New Roman"/>
        </w:rPr>
        <w:t>Symposium</w:t>
      </w:r>
      <w:r w:rsidR="00525AE7">
        <w:rPr>
          <w:rFonts w:ascii="Times New Roman" w:hAnsi="Times New Roman" w:cs="Times New Roman"/>
        </w:rPr>
        <w:t xml:space="preserve"> (</w:t>
      </w:r>
      <w:r w:rsidR="00CD3A19">
        <w:rPr>
          <w:rFonts w:ascii="Times New Roman" w:hAnsi="Times New Roman" w:cs="Times New Roman"/>
        </w:rPr>
        <w:t xml:space="preserve">Insert </w:t>
      </w:r>
      <w:r w:rsidR="00525AE7">
        <w:rPr>
          <w:rFonts w:ascii="Times New Roman" w:hAnsi="Times New Roman" w:cs="Times New Roman"/>
        </w:rPr>
        <w:t xml:space="preserve">Your </w:t>
      </w:r>
      <w:r w:rsidR="00CD3A19">
        <w:rPr>
          <w:rFonts w:ascii="Times New Roman" w:hAnsi="Times New Roman" w:cs="Times New Roman"/>
        </w:rPr>
        <w:t>Paper Title Here</w:t>
      </w:r>
      <w:r w:rsidR="00525AE7">
        <w:rPr>
          <w:rFonts w:ascii="Times New Roman" w:hAnsi="Times New Roman" w:cs="Times New Roman"/>
        </w:rPr>
        <w:t>)</w:t>
      </w:r>
    </w:p>
    <w:p w14:paraId="6B88EBC4" w14:textId="11BF8A3E" w:rsidR="00D7593D" w:rsidRPr="00E52CF7" w:rsidRDefault="000C1F52" w:rsidP="00D7593D">
      <w:pPr>
        <w:pStyle w:val="W78Author"/>
        <w:rPr>
          <w:rFonts w:ascii="Times New Roman" w:hAnsi="Times New Roman" w:cs="Times New Roman"/>
          <w:lang w:val="en-NZ"/>
        </w:rPr>
      </w:pPr>
      <w:r w:rsidRPr="00E52CF7">
        <w:rPr>
          <w:rStyle w:val="Strong"/>
          <w:rFonts w:ascii="Times New Roman" w:hAnsi="Times New Roman" w:cs="Times New Roman"/>
          <w:lang w:val="en-NZ"/>
        </w:rPr>
        <w:t>First</w:t>
      </w:r>
      <w:r w:rsidR="001E1F21" w:rsidRPr="00E52CF7">
        <w:rPr>
          <w:rStyle w:val="Strong"/>
          <w:rFonts w:ascii="Times New Roman" w:hAnsi="Times New Roman" w:cs="Times New Roman"/>
          <w:lang w:val="en-NZ"/>
        </w:rPr>
        <w:t xml:space="preserve"> a</w:t>
      </w:r>
      <w:r w:rsidR="00D7593D" w:rsidRPr="00E52CF7">
        <w:rPr>
          <w:rStyle w:val="Strong"/>
          <w:rFonts w:ascii="Times New Roman" w:hAnsi="Times New Roman" w:cs="Times New Roman"/>
          <w:lang w:val="en-NZ"/>
        </w:rPr>
        <w:t>uthor</w:t>
      </w:r>
      <w:r w:rsidR="00BC79CB" w:rsidRPr="00E52CF7">
        <w:rPr>
          <w:rStyle w:val="Strong"/>
          <w:rFonts w:ascii="Times New Roman" w:hAnsi="Times New Roman" w:cs="Times New Roman"/>
          <w:vertAlign w:val="superscript"/>
          <w:lang w:val="en-NZ"/>
        </w:rPr>
        <w:t>1</w:t>
      </w:r>
      <w:r w:rsidR="00AC1B66" w:rsidRPr="00E52CF7">
        <w:rPr>
          <w:rStyle w:val="Strong"/>
          <w:rFonts w:ascii="Times New Roman" w:hAnsi="Times New Roman" w:cs="Times New Roman"/>
          <w:vertAlign w:val="superscript"/>
          <w:lang w:val="en-NZ"/>
        </w:rPr>
        <w:t>*</w:t>
      </w:r>
      <w:r w:rsidR="007A5460" w:rsidRPr="00E52CF7">
        <w:rPr>
          <w:rStyle w:val="Strong"/>
          <w:rFonts w:ascii="Times New Roman" w:hAnsi="Times New Roman" w:cs="Times New Roman"/>
          <w:lang w:val="en-NZ"/>
        </w:rPr>
        <w:t xml:space="preserve"> and </w:t>
      </w:r>
      <w:r w:rsidR="00244B34" w:rsidRPr="00E52CF7">
        <w:rPr>
          <w:rStyle w:val="Strong"/>
          <w:rFonts w:ascii="Times New Roman" w:hAnsi="Times New Roman" w:cs="Times New Roman"/>
          <w:lang w:val="en-NZ"/>
        </w:rPr>
        <w:t>C</w:t>
      </w:r>
      <w:r w:rsidR="001E1F21" w:rsidRPr="00E52CF7">
        <w:rPr>
          <w:rStyle w:val="Strong"/>
          <w:rFonts w:ascii="Times New Roman" w:hAnsi="Times New Roman" w:cs="Times New Roman"/>
          <w:lang w:val="en-NZ"/>
        </w:rPr>
        <w:t>o-a</w:t>
      </w:r>
      <w:r w:rsidR="00BC79CB" w:rsidRPr="00E52CF7">
        <w:rPr>
          <w:rStyle w:val="Strong"/>
          <w:rFonts w:ascii="Times New Roman" w:hAnsi="Times New Roman" w:cs="Times New Roman"/>
          <w:lang w:val="en-NZ"/>
        </w:rPr>
        <w:t>uthor</w:t>
      </w:r>
      <w:r w:rsidR="00A36A55" w:rsidRPr="00E52CF7">
        <w:rPr>
          <w:rStyle w:val="Strong"/>
          <w:rFonts w:ascii="Times New Roman" w:hAnsi="Times New Roman" w:cs="Times New Roman"/>
          <w:lang w:val="en-NZ"/>
        </w:rPr>
        <w:t>(s)</w:t>
      </w:r>
      <w:r w:rsidR="001E1F21" w:rsidRPr="00E52CF7">
        <w:rPr>
          <w:rStyle w:val="Strong"/>
          <w:rFonts w:ascii="Times New Roman" w:hAnsi="Times New Roman" w:cs="Times New Roman"/>
          <w:vertAlign w:val="superscript"/>
          <w:lang w:val="en-NZ"/>
        </w:rPr>
        <w:t>2</w:t>
      </w:r>
    </w:p>
    <w:p w14:paraId="0D42D72C" w14:textId="77777777" w:rsidR="001E1F21" w:rsidRPr="00E52CF7" w:rsidRDefault="001E1F21" w:rsidP="00E12F3E">
      <w:pPr>
        <w:pStyle w:val="W78Author"/>
        <w:rPr>
          <w:rFonts w:ascii="Times New Roman" w:hAnsi="Times New Roman" w:cs="Times New Roman"/>
          <w:i/>
          <w:iCs/>
          <w:sz w:val="22"/>
          <w:szCs w:val="22"/>
          <w:lang w:val="en-NZ"/>
        </w:rPr>
      </w:pPr>
    </w:p>
    <w:p w14:paraId="11414735" w14:textId="21ECF5AF" w:rsidR="00E12F3E" w:rsidRPr="00E52CF7" w:rsidRDefault="007E6FC9" w:rsidP="00E12F3E">
      <w:pPr>
        <w:pStyle w:val="W78Author"/>
        <w:rPr>
          <w:rFonts w:ascii="Times New Roman" w:hAnsi="Times New Roman" w:cs="Times New Roman"/>
          <w:i/>
          <w:iCs/>
          <w:lang w:val="en-NZ"/>
        </w:rPr>
      </w:pPr>
      <w:r w:rsidRPr="00E52CF7">
        <w:rPr>
          <w:rFonts w:ascii="Times New Roman" w:hAnsi="Times New Roman" w:cs="Times New Roman"/>
          <w:i/>
          <w:iCs/>
          <w:sz w:val="22"/>
          <w:szCs w:val="22"/>
          <w:vertAlign w:val="superscript"/>
          <w:lang w:val="en-NZ"/>
        </w:rPr>
        <w:t>1</w:t>
      </w:r>
      <w:r w:rsidRPr="00E52CF7">
        <w:rPr>
          <w:rFonts w:ascii="Times New Roman" w:hAnsi="Times New Roman" w:cs="Times New Roman"/>
          <w:i/>
          <w:iCs/>
          <w:sz w:val="22"/>
          <w:szCs w:val="22"/>
          <w:lang w:val="en-NZ"/>
        </w:rPr>
        <w:t>Primary a</w:t>
      </w:r>
      <w:r w:rsidR="00D7593D" w:rsidRPr="00E52CF7">
        <w:rPr>
          <w:rFonts w:ascii="Times New Roman" w:hAnsi="Times New Roman" w:cs="Times New Roman"/>
          <w:i/>
          <w:iCs/>
          <w:sz w:val="22"/>
          <w:szCs w:val="22"/>
          <w:lang w:val="en-NZ"/>
        </w:rPr>
        <w:t>uthor affiliation</w:t>
      </w:r>
      <w:r w:rsidRPr="00E52CF7">
        <w:rPr>
          <w:rFonts w:ascii="Times New Roman" w:hAnsi="Times New Roman" w:cs="Times New Roman"/>
          <w:i/>
          <w:iCs/>
          <w:sz w:val="22"/>
          <w:szCs w:val="22"/>
          <w:lang w:val="en-NZ"/>
        </w:rPr>
        <w:t xml:space="preserve"> and </w:t>
      </w:r>
      <w:r w:rsidR="00E12F3E" w:rsidRPr="00E52CF7">
        <w:rPr>
          <w:i/>
          <w:iCs/>
          <w:sz w:val="22"/>
          <w:szCs w:val="22"/>
          <w:lang w:val="en-NZ"/>
        </w:rPr>
        <w:t>email</w:t>
      </w:r>
    </w:p>
    <w:p w14:paraId="63DEF386" w14:textId="0B10AAF2" w:rsidR="007E6FC9" w:rsidRPr="00E52CF7" w:rsidRDefault="00244B34" w:rsidP="007E6FC9">
      <w:pPr>
        <w:pStyle w:val="W78Author"/>
        <w:rPr>
          <w:rFonts w:ascii="Times New Roman" w:hAnsi="Times New Roman" w:cs="Times New Roman"/>
          <w:i/>
          <w:iCs/>
          <w:lang w:val="en-NZ"/>
        </w:rPr>
      </w:pPr>
      <w:r w:rsidRPr="00E52CF7">
        <w:rPr>
          <w:rFonts w:ascii="Times New Roman" w:hAnsi="Times New Roman" w:cs="Times New Roman"/>
          <w:i/>
          <w:iCs/>
          <w:sz w:val="22"/>
          <w:szCs w:val="22"/>
          <w:vertAlign w:val="superscript"/>
          <w:lang w:val="en-NZ"/>
        </w:rPr>
        <w:t xml:space="preserve">2 </w:t>
      </w:r>
      <w:r w:rsidRPr="00E52CF7">
        <w:rPr>
          <w:rFonts w:ascii="Times New Roman" w:hAnsi="Times New Roman" w:cs="Times New Roman"/>
          <w:i/>
          <w:iCs/>
          <w:sz w:val="22"/>
          <w:szCs w:val="22"/>
          <w:lang w:val="en-NZ"/>
        </w:rPr>
        <w:t>Co-author</w:t>
      </w:r>
      <w:r w:rsidR="007E6FC9" w:rsidRPr="00E52CF7">
        <w:rPr>
          <w:rFonts w:ascii="Times New Roman" w:hAnsi="Times New Roman" w:cs="Times New Roman"/>
          <w:i/>
          <w:iCs/>
          <w:sz w:val="22"/>
          <w:szCs w:val="22"/>
          <w:lang w:val="en-NZ"/>
        </w:rPr>
        <w:t xml:space="preserve"> affiliation and </w:t>
      </w:r>
      <w:r w:rsidR="007E6FC9" w:rsidRPr="00E52CF7">
        <w:rPr>
          <w:i/>
          <w:iCs/>
          <w:sz w:val="22"/>
          <w:szCs w:val="22"/>
          <w:lang w:val="en-NZ"/>
        </w:rPr>
        <w:t xml:space="preserve">email </w:t>
      </w:r>
    </w:p>
    <w:p w14:paraId="7EC9BE41" w14:textId="672EEBC2" w:rsidR="00D7593D" w:rsidRPr="00672D82" w:rsidRDefault="00AC1B66" w:rsidP="00AC1B66">
      <w:pPr>
        <w:pStyle w:val="W78affiliation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*Corresponding author</w:t>
      </w:r>
    </w:p>
    <w:p w14:paraId="73F5A4F5" w14:textId="77777777" w:rsidR="00984C7E" w:rsidRPr="00520A93" w:rsidRDefault="00984C7E" w:rsidP="00D7593D">
      <w:pPr>
        <w:pStyle w:val="IPGRCauthoremail"/>
        <w:jc w:val="left"/>
      </w:pPr>
    </w:p>
    <w:p w14:paraId="31C63D0C" w14:textId="77777777" w:rsidR="00217D33" w:rsidRPr="00971317" w:rsidRDefault="00217D33" w:rsidP="00971317">
      <w:pPr>
        <w:rPr>
          <w:rStyle w:val="Abstractandkeywordstitle"/>
        </w:rPr>
      </w:pPr>
      <w:r w:rsidRPr="00971317">
        <w:rPr>
          <w:rStyle w:val="Abstractandkeywordstitle"/>
        </w:rPr>
        <w:t>Abstract</w:t>
      </w:r>
    </w:p>
    <w:p w14:paraId="727B5C2C" w14:textId="684F1C58" w:rsidR="00F52F0B" w:rsidRPr="00C81C04" w:rsidRDefault="00F52F0B" w:rsidP="00F52F0B">
      <w:pPr>
        <w:autoSpaceDE w:val="0"/>
        <w:autoSpaceDN w:val="0"/>
        <w:adjustRightInd w:val="0"/>
        <w:spacing w:after="60"/>
        <w:jc w:val="both"/>
        <w:rPr>
          <w:i/>
          <w:iCs/>
          <w:lang w:eastAsia="en-NZ"/>
        </w:rPr>
      </w:pPr>
      <w:r w:rsidRPr="00C81C04">
        <w:rPr>
          <w:i/>
          <w:iCs/>
          <w:lang w:eastAsia="en-NZ"/>
        </w:rPr>
        <w:t xml:space="preserve">The </w:t>
      </w:r>
      <w:r>
        <w:rPr>
          <w:i/>
          <w:iCs/>
          <w:lang w:eastAsia="en-NZ"/>
        </w:rPr>
        <w:t xml:space="preserve">abstract </w:t>
      </w:r>
      <w:r w:rsidRPr="00C81C04">
        <w:rPr>
          <w:i/>
          <w:iCs/>
          <w:lang w:eastAsia="en-NZ"/>
        </w:rPr>
        <w:t xml:space="preserve">of your paper should be no more than </w:t>
      </w:r>
      <w:r w:rsidR="00001CEE">
        <w:rPr>
          <w:i/>
          <w:iCs/>
          <w:lang w:eastAsia="en-NZ"/>
        </w:rPr>
        <w:t>30</w:t>
      </w:r>
      <w:r w:rsidR="001C6CFC">
        <w:rPr>
          <w:i/>
          <w:iCs/>
          <w:lang w:eastAsia="en-NZ"/>
        </w:rPr>
        <w:t>0</w:t>
      </w:r>
      <w:r w:rsidRPr="00C81C04">
        <w:rPr>
          <w:i/>
          <w:iCs/>
          <w:lang w:eastAsia="en-NZ"/>
        </w:rPr>
        <w:t xml:space="preserve"> words long. The </w:t>
      </w:r>
      <w:r>
        <w:rPr>
          <w:i/>
          <w:iCs/>
          <w:lang w:eastAsia="en-NZ"/>
        </w:rPr>
        <w:t>abstract</w:t>
      </w:r>
      <w:r w:rsidRPr="00C81C04">
        <w:rPr>
          <w:i/>
          <w:iCs/>
          <w:lang w:eastAsia="en-NZ"/>
        </w:rPr>
        <w:t xml:space="preserve"> must provide a clear indication of your work highlighting the following components in paragraphs.</w:t>
      </w:r>
    </w:p>
    <w:p w14:paraId="018BE82B" w14:textId="77777777" w:rsidR="00F52F0B" w:rsidRPr="00C81C04" w:rsidRDefault="00F52F0B" w:rsidP="00F52F0B">
      <w:pPr>
        <w:autoSpaceDE w:val="0"/>
        <w:autoSpaceDN w:val="0"/>
        <w:adjustRightInd w:val="0"/>
        <w:spacing w:after="60"/>
        <w:jc w:val="both"/>
        <w:rPr>
          <w:i/>
          <w:iCs/>
          <w:lang w:eastAsia="en-NZ"/>
        </w:rPr>
      </w:pPr>
      <w:r w:rsidRPr="00C81C04">
        <w:rPr>
          <w:b/>
          <w:i/>
          <w:iCs/>
          <w:lang w:eastAsia="en-NZ"/>
        </w:rPr>
        <w:t>Motivation:</w:t>
      </w:r>
      <w:r w:rsidRPr="00C81C04">
        <w:rPr>
          <w:i/>
          <w:iCs/>
          <w:lang w:eastAsia="en-NZ"/>
        </w:rPr>
        <w:t xml:space="preserve"> (i.e. what motivation or problem underpins the need for your research?).</w:t>
      </w:r>
    </w:p>
    <w:p w14:paraId="6F56678D" w14:textId="77777777" w:rsidR="00F52F0B" w:rsidRPr="00C81C04" w:rsidRDefault="00F52F0B" w:rsidP="00F52F0B">
      <w:pPr>
        <w:autoSpaceDE w:val="0"/>
        <w:autoSpaceDN w:val="0"/>
        <w:adjustRightInd w:val="0"/>
        <w:spacing w:after="60"/>
        <w:jc w:val="both"/>
        <w:rPr>
          <w:i/>
          <w:iCs/>
          <w:lang w:eastAsia="en-NZ"/>
        </w:rPr>
      </w:pPr>
      <w:r w:rsidRPr="00C81C04">
        <w:rPr>
          <w:b/>
          <w:i/>
          <w:iCs/>
          <w:lang w:eastAsia="en-NZ"/>
        </w:rPr>
        <w:t>Knowledge gap:</w:t>
      </w:r>
      <w:r w:rsidRPr="00C81C04">
        <w:rPr>
          <w:i/>
          <w:iCs/>
          <w:lang w:eastAsia="en-NZ"/>
        </w:rPr>
        <w:t xml:space="preserve"> (i.e. what gap in existing knowledge is your research aimed at filling?)</w:t>
      </w:r>
    </w:p>
    <w:p w14:paraId="60CF7353" w14:textId="77777777" w:rsidR="00F52F0B" w:rsidRPr="00C81C04" w:rsidRDefault="00F52F0B" w:rsidP="00F52F0B">
      <w:pPr>
        <w:autoSpaceDE w:val="0"/>
        <w:autoSpaceDN w:val="0"/>
        <w:adjustRightInd w:val="0"/>
        <w:spacing w:after="60"/>
        <w:jc w:val="both"/>
        <w:rPr>
          <w:i/>
          <w:iCs/>
          <w:lang w:eastAsia="en-NZ"/>
        </w:rPr>
      </w:pPr>
      <w:r w:rsidRPr="00C81C04">
        <w:rPr>
          <w:b/>
          <w:i/>
          <w:iCs/>
          <w:lang w:eastAsia="en-NZ"/>
        </w:rPr>
        <w:t>Aim and objectives:</w:t>
      </w:r>
      <w:r w:rsidRPr="00C81C04">
        <w:rPr>
          <w:i/>
          <w:iCs/>
          <w:lang w:eastAsia="en-NZ"/>
        </w:rPr>
        <w:t xml:space="preserve"> (i.e. what is the overall aim of your research and what are the key objectives or research questions to be addressed?).</w:t>
      </w:r>
    </w:p>
    <w:p w14:paraId="11881A23" w14:textId="77777777" w:rsidR="00F52F0B" w:rsidRPr="00C81C04" w:rsidRDefault="00F52F0B" w:rsidP="00F52F0B">
      <w:pPr>
        <w:autoSpaceDE w:val="0"/>
        <w:autoSpaceDN w:val="0"/>
        <w:adjustRightInd w:val="0"/>
        <w:spacing w:after="60"/>
        <w:jc w:val="both"/>
        <w:rPr>
          <w:i/>
          <w:iCs/>
          <w:lang w:eastAsia="en-NZ"/>
        </w:rPr>
      </w:pPr>
      <w:r w:rsidRPr="00C81C04">
        <w:rPr>
          <w:b/>
          <w:i/>
          <w:iCs/>
          <w:lang w:eastAsia="en-NZ"/>
        </w:rPr>
        <w:t>Research method:</w:t>
      </w:r>
      <w:r w:rsidRPr="00C81C04">
        <w:rPr>
          <w:i/>
          <w:iCs/>
          <w:lang w:eastAsia="en-NZ"/>
        </w:rPr>
        <w:t xml:space="preserve"> (provide a brief description of the scope of investigations, data sources, data gathering stages, and method of data analysis).</w:t>
      </w:r>
    </w:p>
    <w:p w14:paraId="2D5F622B" w14:textId="10C91779" w:rsidR="00F52F0B" w:rsidRPr="00C81C04" w:rsidRDefault="00F52F0B" w:rsidP="00F52F0B">
      <w:pPr>
        <w:autoSpaceDE w:val="0"/>
        <w:autoSpaceDN w:val="0"/>
        <w:adjustRightInd w:val="0"/>
        <w:spacing w:after="60"/>
        <w:jc w:val="both"/>
        <w:rPr>
          <w:i/>
          <w:iCs/>
          <w:lang w:eastAsia="en-NZ"/>
        </w:rPr>
      </w:pPr>
      <w:r w:rsidRPr="00C81C04">
        <w:rPr>
          <w:b/>
          <w:i/>
          <w:iCs/>
          <w:lang w:eastAsia="en-NZ"/>
        </w:rPr>
        <w:t>Preliminary or anticipated findings:</w:t>
      </w:r>
      <w:r w:rsidRPr="00C81C04">
        <w:rPr>
          <w:i/>
          <w:iCs/>
          <w:lang w:eastAsia="en-NZ"/>
        </w:rPr>
        <w:t xml:space="preserve"> (provide key findings in relation to the research objectives or research questions).</w:t>
      </w:r>
    </w:p>
    <w:p w14:paraId="3F45E0F7" w14:textId="0D9633CF" w:rsidR="00F52F0B" w:rsidRPr="00C81C04" w:rsidRDefault="00F52F0B" w:rsidP="00F52F0B">
      <w:pPr>
        <w:autoSpaceDE w:val="0"/>
        <w:autoSpaceDN w:val="0"/>
        <w:adjustRightInd w:val="0"/>
        <w:spacing w:after="240"/>
        <w:jc w:val="both"/>
        <w:rPr>
          <w:i/>
          <w:iCs/>
          <w:lang w:eastAsia="en-NZ"/>
        </w:rPr>
      </w:pPr>
      <w:r w:rsidRPr="00C81C04">
        <w:rPr>
          <w:b/>
          <w:i/>
          <w:iCs/>
          <w:lang w:eastAsia="en-NZ"/>
        </w:rPr>
        <w:t>Research significance:</w:t>
      </w:r>
      <w:r w:rsidRPr="00C81C04">
        <w:rPr>
          <w:i/>
          <w:iCs/>
          <w:lang w:eastAsia="en-NZ"/>
        </w:rPr>
        <w:t xml:space="preserve"> (i.e. what are the implications of the findings for research and how could these be of value to key industry beneficiaries or to the industry as a whole?). </w:t>
      </w:r>
    </w:p>
    <w:p w14:paraId="0BA04CE6" w14:textId="77777777" w:rsidR="00217D33" w:rsidRDefault="00217D33" w:rsidP="004E7313">
      <w:pPr>
        <w:rPr>
          <w:noProof/>
        </w:rPr>
      </w:pPr>
      <w:r w:rsidRPr="004A0EB9">
        <w:rPr>
          <w:rStyle w:val="Abstractandkeywordstitle"/>
        </w:rPr>
        <w:t>Keywords</w:t>
      </w:r>
    </w:p>
    <w:p w14:paraId="2673A7A2" w14:textId="02A8F871" w:rsidR="00641D5B" w:rsidRDefault="00BF05E3" w:rsidP="00D948A2">
      <w:pPr>
        <w:pStyle w:val="papertext"/>
        <w:rPr>
          <w:noProof/>
        </w:rPr>
      </w:pPr>
      <w:r w:rsidRPr="00BF05E3">
        <w:rPr>
          <w:noProof/>
        </w:rPr>
        <w:t>Please provide no more than five relevant keywords in alphabetical order</w:t>
      </w:r>
      <w:r w:rsidR="004D0FC7">
        <w:rPr>
          <w:noProof/>
        </w:rPr>
        <w:t>.</w:t>
      </w:r>
    </w:p>
    <w:p w14:paraId="404AF388" w14:textId="77777777" w:rsidR="005971EF" w:rsidRDefault="005971EF" w:rsidP="00D948A2">
      <w:pPr>
        <w:pStyle w:val="papertext"/>
        <w:rPr>
          <w:noProof/>
        </w:rPr>
      </w:pPr>
    </w:p>
    <w:p w14:paraId="40BB7E36" w14:textId="77777777" w:rsidR="00A44310" w:rsidRPr="00A44310" w:rsidRDefault="00A44310" w:rsidP="00A44310">
      <w:pPr>
        <w:rPr>
          <w:b/>
        </w:rPr>
      </w:pPr>
    </w:p>
    <w:p w14:paraId="4D268769" w14:textId="77777777" w:rsidR="00847562" w:rsidRPr="00847562" w:rsidRDefault="00847562" w:rsidP="00847562"/>
    <w:sectPr w:rsidR="00847562" w:rsidRPr="00847562" w:rsidSect="007D3756">
      <w:headerReference w:type="default" r:id="rId10"/>
      <w:footerReference w:type="default" r:id="rId11"/>
      <w:headerReference w:type="first" r:id="rId12"/>
      <w:footerReference w:type="first" r:id="rId13"/>
      <w:pgSz w:w="11907" w:h="16840" w:code="9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EBF531" w14:textId="77777777" w:rsidR="005412CE" w:rsidRDefault="005412CE" w:rsidP="00D7593D">
      <w:r>
        <w:separator/>
      </w:r>
    </w:p>
  </w:endnote>
  <w:endnote w:type="continuationSeparator" w:id="0">
    <w:p w14:paraId="32B4DCF6" w14:textId="77777777" w:rsidR="005412CE" w:rsidRDefault="005412CE" w:rsidP="00D759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Libertine O">
    <w:altName w:val="Cambria"/>
    <w:panose1 w:val="00000000000000000000"/>
    <w:charset w:val="00"/>
    <w:family w:val="modern"/>
    <w:notTrueType/>
    <w:pitch w:val="variable"/>
    <w:sig w:usb0="E0000AFF" w:usb1="5200E5FB" w:usb2="02000020" w:usb3="00000000" w:csb0="000001BF" w:csb1="00000000"/>
  </w:font>
  <w:font w:name="Roboto Black">
    <w:charset w:val="00"/>
    <w:family w:val="auto"/>
    <w:pitch w:val="variable"/>
    <w:sig w:usb0="E0000AFF" w:usb1="5000217F" w:usb2="00000021" w:usb3="00000000" w:csb0="0000019F" w:csb1="00000000"/>
  </w:font>
  <w:font w:name="Linux Biolinum O">
    <w:altName w:val="Calibri"/>
    <w:panose1 w:val="00000000000000000000"/>
    <w:charset w:val="00"/>
    <w:family w:val="modern"/>
    <w:notTrueType/>
    <w:pitch w:val="variable"/>
    <w:sig w:usb0="E0000AFF" w:usb1="5000E5FB" w:usb2="0000002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DejaVu Sans Mono">
    <w:altName w:val="Sylfaen"/>
    <w:charset w:val="00"/>
    <w:family w:val="modern"/>
    <w:pitch w:val="fixed"/>
    <w:sig w:usb0="E60026FF" w:usb1="D000F1FB" w:usb2="00000028" w:usb3="00000000" w:csb0="000001D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2F970B" w14:textId="78281F03" w:rsidR="00D7593D" w:rsidRPr="00672D82" w:rsidRDefault="00815D86" w:rsidP="00E114AA">
    <w:pPr>
      <w:pStyle w:val="W78Footer"/>
      <w:tabs>
        <w:tab w:val="clear" w:pos="9360"/>
        <w:tab w:val="right" w:pos="8460"/>
      </w:tabs>
      <w:jc w:val="left"/>
      <w:rPr>
        <w:rFonts w:ascii="Times New Roman" w:hAnsi="Times New Roman"/>
        <w:szCs w:val="16"/>
      </w:rPr>
    </w:pPr>
    <w:r w:rsidRPr="00672D82">
      <w:rPr>
        <w:rFonts w:ascii="Times New Roman" w:hAnsi="Times New Roman"/>
        <w:szCs w:val="16"/>
      </w:rPr>
      <w:t>Proc</w:t>
    </w:r>
    <w:r>
      <w:rPr>
        <w:rFonts w:ascii="Times New Roman" w:hAnsi="Times New Roman"/>
        <w:szCs w:val="16"/>
      </w:rPr>
      <w:t>eedings</w:t>
    </w:r>
    <w:r w:rsidRPr="00672D82">
      <w:rPr>
        <w:rFonts w:ascii="Times New Roman" w:hAnsi="Times New Roman"/>
        <w:szCs w:val="16"/>
      </w:rPr>
      <w:t xml:space="preserve"> of the </w:t>
    </w:r>
    <w:r>
      <w:rPr>
        <w:rFonts w:ascii="Times New Roman" w:hAnsi="Times New Roman"/>
        <w:szCs w:val="16"/>
      </w:rPr>
      <w:t>7</w:t>
    </w:r>
    <w:r w:rsidRPr="004D484C">
      <w:rPr>
        <w:rFonts w:ascii="Times New Roman" w:hAnsi="Times New Roman"/>
        <w:szCs w:val="16"/>
        <w:vertAlign w:val="superscript"/>
      </w:rPr>
      <w:t>th</w:t>
    </w:r>
    <w:r>
      <w:rPr>
        <w:rFonts w:ascii="Times New Roman" w:hAnsi="Times New Roman"/>
        <w:szCs w:val="16"/>
      </w:rPr>
      <w:t xml:space="preserve"> NZBERS Conference</w:t>
    </w:r>
    <w:r w:rsidRPr="00672D82">
      <w:rPr>
        <w:rFonts w:ascii="Times New Roman" w:hAnsi="Times New Roman"/>
        <w:szCs w:val="16"/>
      </w:rPr>
      <w:t xml:space="preserve">, </w:t>
    </w:r>
    <w:r>
      <w:rPr>
        <w:rFonts w:ascii="Times New Roman" w:hAnsi="Times New Roman"/>
        <w:szCs w:val="16"/>
      </w:rPr>
      <w:t>1</w:t>
    </w:r>
    <w:r w:rsidRPr="00672D82">
      <w:rPr>
        <w:rFonts w:ascii="Times New Roman" w:hAnsi="Times New Roman"/>
        <w:szCs w:val="16"/>
      </w:rPr>
      <w:t>7-</w:t>
    </w:r>
    <w:r>
      <w:rPr>
        <w:rFonts w:ascii="Times New Roman" w:hAnsi="Times New Roman"/>
        <w:szCs w:val="16"/>
      </w:rPr>
      <w:t>18</w:t>
    </w:r>
    <w:r w:rsidRPr="00672D82">
      <w:rPr>
        <w:rFonts w:ascii="Times New Roman" w:hAnsi="Times New Roman"/>
        <w:szCs w:val="16"/>
      </w:rPr>
      <w:t xml:space="preserve"> </w:t>
    </w:r>
    <w:r>
      <w:rPr>
        <w:rFonts w:ascii="Times New Roman" w:hAnsi="Times New Roman"/>
        <w:szCs w:val="16"/>
      </w:rPr>
      <w:t>Feb.</w:t>
    </w:r>
    <w:r w:rsidRPr="00672D82">
      <w:rPr>
        <w:rFonts w:ascii="Times New Roman" w:hAnsi="Times New Roman"/>
        <w:szCs w:val="16"/>
      </w:rPr>
      <w:t xml:space="preserve"> 20</w:t>
    </w:r>
    <w:r>
      <w:rPr>
        <w:rFonts w:ascii="Times New Roman" w:hAnsi="Times New Roman"/>
        <w:szCs w:val="16"/>
      </w:rPr>
      <w:t>22</w:t>
    </w:r>
    <w:r w:rsidRPr="00672D82">
      <w:rPr>
        <w:rFonts w:ascii="Times New Roman" w:hAnsi="Times New Roman"/>
        <w:szCs w:val="16"/>
      </w:rPr>
      <w:t xml:space="preserve">, </w:t>
    </w:r>
    <w:r>
      <w:rPr>
        <w:rFonts w:ascii="Times New Roman" w:hAnsi="Times New Roman"/>
        <w:szCs w:val="16"/>
      </w:rPr>
      <w:t>Massey University, Auckland</w:t>
    </w:r>
    <w:r w:rsidRPr="00672D82">
      <w:rPr>
        <w:rFonts w:ascii="Times New Roman" w:hAnsi="Times New Roman"/>
        <w:szCs w:val="16"/>
      </w:rPr>
      <w:t xml:space="preserve">, </w:t>
    </w:r>
    <w:r>
      <w:rPr>
        <w:rFonts w:ascii="Times New Roman" w:hAnsi="Times New Roman"/>
        <w:szCs w:val="16"/>
      </w:rPr>
      <w:t>New Zealand</w:t>
    </w:r>
    <w:r w:rsidR="00CD3A19" w:rsidRPr="00672D82">
      <w:rPr>
        <w:rFonts w:ascii="Times New Roman" w:hAnsi="Times New Roman"/>
        <w:szCs w:val="16"/>
      </w:rPr>
      <w:tab/>
    </w:r>
    <w:r w:rsidR="00E114AA">
      <w:rPr>
        <w:rFonts w:ascii="Times New Roman" w:hAnsi="Times New Roman"/>
        <w:szCs w:val="16"/>
      </w:rPr>
      <w:t xml:space="preserve"> </w:t>
    </w:r>
    <w:r w:rsidR="00E114AA">
      <w:rPr>
        <w:rFonts w:ascii="Times New Roman" w:hAnsi="Times New Roman"/>
        <w:szCs w:val="16"/>
      </w:rPr>
      <w:tab/>
      <w:t xml:space="preserve">      </w:t>
    </w:r>
    <w:r w:rsidR="00CD3A19" w:rsidRPr="00672D82">
      <w:rPr>
        <w:rFonts w:ascii="Times New Roman" w:hAnsi="Times New Roman"/>
        <w:szCs w:val="16"/>
      </w:rPr>
      <w:fldChar w:fldCharType="begin"/>
    </w:r>
    <w:r w:rsidR="00CD3A19" w:rsidRPr="00672D82">
      <w:rPr>
        <w:rFonts w:ascii="Times New Roman" w:hAnsi="Times New Roman"/>
        <w:szCs w:val="16"/>
      </w:rPr>
      <w:instrText xml:space="preserve"> PAGE   \* MERGEFORMAT </w:instrText>
    </w:r>
    <w:r w:rsidR="00CD3A19" w:rsidRPr="00672D82">
      <w:rPr>
        <w:rFonts w:ascii="Times New Roman" w:hAnsi="Times New Roman"/>
        <w:szCs w:val="16"/>
      </w:rPr>
      <w:fldChar w:fldCharType="separate"/>
    </w:r>
    <w:r w:rsidR="00CD3A19" w:rsidRPr="00672D82">
      <w:rPr>
        <w:rFonts w:ascii="Times New Roman" w:hAnsi="Times New Roman"/>
        <w:szCs w:val="16"/>
      </w:rPr>
      <w:t>2</w:t>
    </w:r>
    <w:r w:rsidR="00CD3A19" w:rsidRPr="00672D82">
      <w:rPr>
        <w:rFonts w:ascii="Times New Roman" w:hAnsi="Times New Roman"/>
        <w:noProof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0CB752" w14:textId="744D9C33" w:rsidR="004077D7" w:rsidRPr="00025744" w:rsidRDefault="00025744" w:rsidP="004077D7">
    <w:pPr>
      <w:pStyle w:val="W78Footer"/>
      <w:tabs>
        <w:tab w:val="clear" w:pos="9360"/>
        <w:tab w:val="right" w:pos="8460"/>
      </w:tabs>
      <w:jc w:val="left"/>
      <w:rPr>
        <w:rFonts w:ascii="Times New Roman" w:hAnsi="Times New Roman"/>
        <w:szCs w:val="16"/>
      </w:rPr>
    </w:pPr>
    <w:r w:rsidRPr="00025744">
      <w:rPr>
        <w:rFonts w:ascii="Times New Roman" w:hAnsi="Times New Roman"/>
        <w:szCs w:val="16"/>
        <w:vertAlign w:val="superscript"/>
      </w:rPr>
      <w:t>4</w:t>
    </w:r>
    <w:r w:rsidR="004077D7" w:rsidRPr="00025744">
      <w:rPr>
        <w:rFonts w:ascii="Times New Roman" w:hAnsi="Times New Roman"/>
        <w:szCs w:val="16"/>
        <w:vertAlign w:val="superscript"/>
      </w:rPr>
      <w:t>th</w:t>
    </w:r>
    <w:r w:rsidR="004077D7" w:rsidRPr="00025744">
      <w:rPr>
        <w:rFonts w:ascii="Times New Roman" w:hAnsi="Times New Roman"/>
        <w:szCs w:val="16"/>
      </w:rPr>
      <w:t xml:space="preserve"> </w:t>
    </w:r>
    <w:r w:rsidRPr="00025744">
      <w:t>ICOIASS</w:t>
    </w:r>
    <w:r w:rsidR="004077D7" w:rsidRPr="00025744">
      <w:rPr>
        <w:rFonts w:ascii="Times New Roman" w:hAnsi="Times New Roman"/>
        <w:szCs w:val="16"/>
      </w:rPr>
      <w:t xml:space="preserve">, </w:t>
    </w:r>
    <w:r w:rsidRPr="00025744">
      <w:rPr>
        <w:rFonts w:ascii="Times New Roman" w:hAnsi="Times New Roman"/>
        <w:szCs w:val="16"/>
      </w:rPr>
      <w:t>November 2024</w:t>
    </w:r>
    <w:r w:rsidR="004077D7" w:rsidRPr="00025744">
      <w:rPr>
        <w:rFonts w:ascii="Times New Roman" w:hAnsi="Times New Roman"/>
        <w:szCs w:val="16"/>
      </w:rPr>
      <w:t xml:space="preserve">, </w:t>
    </w:r>
    <w:r w:rsidRPr="00025744">
      <w:rPr>
        <w:rFonts w:ascii="Times New Roman" w:hAnsi="Times New Roman"/>
        <w:szCs w:val="16"/>
      </w:rPr>
      <w:t xml:space="preserve">PRISA London &amp; </w:t>
    </w:r>
    <w:proofErr w:type="spellStart"/>
    <w:r w:rsidRPr="00025744">
      <w:t>Islamia</w:t>
    </w:r>
    <w:proofErr w:type="spellEnd"/>
    <w:r w:rsidRPr="00025744">
      <w:t xml:space="preserve"> University of</w:t>
    </w:r>
    <w:r w:rsidRPr="00025744">
      <w:rPr>
        <w:rFonts w:ascii="Times New Roman" w:hAnsi="Times New Roman"/>
        <w:szCs w:val="16"/>
      </w:rPr>
      <w:t xml:space="preserve"> </w:t>
    </w:r>
    <w:r w:rsidRPr="00025744">
      <w:t>Bahawalpur, Pakistan</w:t>
    </w:r>
    <w:r w:rsidR="004077D7" w:rsidRPr="00025744">
      <w:rPr>
        <w:rFonts w:ascii="Times New Roman" w:hAnsi="Times New Roman"/>
        <w:szCs w:val="16"/>
      </w:rPr>
      <w:tab/>
      <w:t xml:space="preserve"> </w:t>
    </w:r>
    <w:r w:rsidR="004077D7" w:rsidRPr="00025744">
      <w:rPr>
        <w:rFonts w:ascii="Times New Roman" w:hAnsi="Times New Roman"/>
        <w:szCs w:val="16"/>
      </w:rPr>
      <w:tab/>
      <w:t xml:space="preserve">      </w:t>
    </w:r>
    <w:r w:rsidR="004077D7" w:rsidRPr="00025744">
      <w:rPr>
        <w:rFonts w:ascii="Times New Roman" w:hAnsi="Times New Roman"/>
        <w:szCs w:val="16"/>
      </w:rPr>
      <w:fldChar w:fldCharType="begin"/>
    </w:r>
    <w:r w:rsidR="004077D7" w:rsidRPr="00025744">
      <w:rPr>
        <w:rFonts w:ascii="Times New Roman" w:hAnsi="Times New Roman"/>
        <w:szCs w:val="16"/>
      </w:rPr>
      <w:instrText xml:space="preserve"> PAGE   \* MERGEFORMAT </w:instrText>
    </w:r>
    <w:r w:rsidR="004077D7" w:rsidRPr="00025744">
      <w:rPr>
        <w:rFonts w:ascii="Times New Roman" w:hAnsi="Times New Roman"/>
        <w:szCs w:val="16"/>
      </w:rPr>
      <w:fldChar w:fldCharType="separate"/>
    </w:r>
    <w:r w:rsidR="00E91939">
      <w:rPr>
        <w:rFonts w:ascii="Times New Roman" w:hAnsi="Times New Roman"/>
        <w:noProof/>
        <w:szCs w:val="16"/>
      </w:rPr>
      <w:t>1</w:t>
    </w:r>
    <w:r w:rsidR="004077D7" w:rsidRPr="00025744">
      <w:rPr>
        <w:rFonts w:ascii="Times New Roman" w:hAnsi="Times New Roman"/>
        <w:noProof/>
        <w:szCs w:val="16"/>
      </w:rPr>
      <w:fldChar w:fldCharType="end"/>
    </w:r>
  </w:p>
  <w:p w14:paraId="4FA59C9B" w14:textId="77777777" w:rsidR="004077D7" w:rsidRPr="00E52CF7" w:rsidRDefault="004077D7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D6BF25" w14:textId="77777777" w:rsidR="005412CE" w:rsidRDefault="005412CE" w:rsidP="00D7593D">
      <w:r>
        <w:separator/>
      </w:r>
    </w:p>
  </w:footnote>
  <w:footnote w:type="continuationSeparator" w:id="0">
    <w:p w14:paraId="47830DEA" w14:textId="77777777" w:rsidR="005412CE" w:rsidRDefault="005412CE" w:rsidP="00D759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9B898C" w14:textId="627162FB" w:rsidR="00CD3A19" w:rsidRPr="00672D82" w:rsidRDefault="00742BA8" w:rsidP="00CD3A19">
    <w:pPr>
      <w:pStyle w:val="Header"/>
      <w:jc w:val="right"/>
      <w:rPr>
        <w:rFonts w:ascii="Roboto" w:hAnsi="Roboto"/>
        <w:sz w:val="16"/>
        <w:szCs w:val="16"/>
      </w:rPr>
    </w:pPr>
    <w:r>
      <w:rPr>
        <w:sz w:val="16"/>
        <w:szCs w:val="16"/>
      </w:rPr>
      <w:t>Author</w:t>
    </w:r>
    <w:r w:rsidR="00ED7669" w:rsidRPr="00ED7669">
      <w:rPr>
        <w:sz w:val="16"/>
        <w:szCs w:val="16"/>
      </w:rPr>
      <w:t xml:space="preserve"> </w:t>
    </w:r>
    <w:r w:rsidR="00ED7669" w:rsidRPr="00ED7669">
      <w:rPr>
        <w:i/>
        <w:sz w:val="16"/>
        <w:szCs w:val="16"/>
      </w:rPr>
      <w:t>et al</w:t>
    </w:r>
    <w:r w:rsidR="00ED7669" w:rsidRPr="00ED7669">
      <w:rPr>
        <w:sz w:val="16"/>
        <w:szCs w:val="16"/>
      </w:rPr>
      <w:t>. 202</w:t>
    </w:r>
    <w:r w:rsidR="00EA257F">
      <w:rPr>
        <w:sz w:val="16"/>
        <w:szCs w:val="16"/>
      </w:rPr>
      <w:t>2</w:t>
    </w:r>
    <w:r w:rsidR="00D71E40">
      <w:rPr>
        <w:noProof/>
        <w:sz w:val="16"/>
        <w:szCs w:val="16"/>
        <w:lang w:val="en-NZ" w:eastAsia="en-NZ"/>
      </w:rPr>
      <w:drawing>
        <wp:inline distT="0" distB="0" distL="0" distR="0" wp14:anchorId="774F3453" wp14:editId="3A8D6C90">
          <wp:extent cx="247650" cy="24765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650" cy="247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D7669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0FEAC8" w14:textId="77777777" w:rsidR="00001CEE" w:rsidRDefault="00001CEE" w:rsidP="00001CEE">
    <w:pPr>
      <w:jc w:val="center"/>
      <w:rPr>
        <w:b/>
        <w:sz w:val="22"/>
        <w:szCs w:val="22"/>
        <w:lang w:val="en-NZ"/>
      </w:rPr>
    </w:pPr>
    <w:r>
      <w:rPr>
        <w:b/>
      </w:rPr>
      <w:t>4th International Conference on Interdisciplinary Approach in Social Sciences (ICOIASS 2024)</w:t>
    </w:r>
  </w:p>
  <w:p w14:paraId="2383D1E5" w14:textId="0F54FEF1" w:rsidR="00E02F85" w:rsidRPr="00001CEE" w:rsidRDefault="00001CEE" w:rsidP="00001CEE">
    <w:pPr>
      <w:rPr>
        <w:i/>
        <w:color w:val="2F5496" w:themeColor="accent1" w:themeShade="BF"/>
        <w:sz w:val="22"/>
        <w:szCs w:val="22"/>
        <w:lang w:val="en-NZ"/>
      </w:rPr>
    </w:pPr>
    <w:r w:rsidRPr="00001CEE">
      <w:rPr>
        <w:i/>
        <w:color w:val="2F5496" w:themeColor="accent1" w:themeShade="BF"/>
      </w:rPr>
      <w:t>Navigating the Path to Sustainability: Challenges &amp; Opportunities for Growt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1E249F3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EE05E1"/>
    <w:multiLevelType w:val="multilevel"/>
    <w:tmpl w:val="0B8AF27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177C274B"/>
    <w:multiLevelType w:val="multilevel"/>
    <w:tmpl w:val="7570E4F0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2BB20323"/>
    <w:multiLevelType w:val="multilevel"/>
    <w:tmpl w:val="DBEEF2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335D286D"/>
    <w:multiLevelType w:val="hybridMultilevel"/>
    <w:tmpl w:val="38B4AA0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B5A241D"/>
    <w:multiLevelType w:val="hybridMultilevel"/>
    <w:tmpl w:val="EAD209A2"/>
    <w:lvl w:ilvl="0" w:tplc="795652E8">
      <w:start w:val="3"/>
      <w:numFmt w:val="decimal"/>
      <w:lvlText w:val="%1."/>
      <w:lvlJc w:val="left"/>
      <w:pPr>
        <w:tabs>
          <w:tab w:val="num" w:pos="1110"/>
        </w:tabs>
        <w:ind w:left="1110" w:hanging="7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F927A8D"/>
    <w:multiLevelType w:val="multilevel"/>
    <w:tmpl w:val="271CC968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00"/>
        </w:tabs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3960" w:hanging="1440"/>
      </w:pPr>
      <w:rPr>
        <w:rFonts w:hint="default"/>
      </w:rPr>
    </w:lvl>
  </w:abstractNum>
  <w:abstractNum w:abstractNumId="7" w15:restartNumberingAfterBreak="0">
    <w:nsid w:val="40A9488E"/>
    <w:multiLevelType w:val="multilevel"/>
    <w:tmpl w:val="88BC3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34603C4"/>
    <w:multiLevelType w:val="multilevel"/>
    <w:tmpl w:val="3AAA1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7D000EC"/>
    <w:multiLevelType w:val="multilevel"/>
    <w:tmpl w:val="BF0242F4"/>
    <w:lvl w:ilvl="0">
      <w:start w:val="2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5B127FE8"/>
    <w:multiLevelType w:val="hybridMultilevel"/>
    <w:tmpl w:val="29CC023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E5644FB"/>
    <w:multiLevelType w:val="hybridMultilevel"/>
    <w:tmpl w:val="110099C4"/>
    <w:lvl w:ilvl="0" w:tplc="6950855E">
      <w:start w:val="2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634DD7"/>
    <w:multiLevelType w:val="hybridMultilevel"/>
    <w:tmpl w:val="CCF682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3A100D"/>
    <w:multiLevelType w:val="multilevel"/>
    <w:tmpl w:val="964201C6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00"/>
        </w:tabs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3960" w:hanging="1440"/>
      </w:pPr>
      <w:rPr>
        <w:rFonts w:hint="default"/>
      </w:rPr>
    </w:lvl>
  </w:abstractNum>
  <w:abstractNum w:abstractNumId="14" w15:restartNumberingAfterBreak="0">
    <w:nsid w:val="63F039AD"/>
    <w:multiLevelType w:val="multilevel"/>
    <w:tmpl w:val="7570E4F0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673529D9"/>
    <w:multiLevelType w:val="multilevel"/>
    <w:tmpl w:val="0AD009B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A0A5269"/>
    <w:multiLevelType w:val="multilevel"/>
    <w:tmpl w:val="A85EC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0"/>
  </w:num>
  <w:num w:numId="2">
    <w:abstractNumId w:val="9"/>
  </w:num>
  <w:num w:numId="3">
    <w:abstractNumId w:val="3"/>
  </w:num>
  <w:num w:numId="4">
    <w:abstractNumId w:val="6"/>
  </w:num>
  <w:num w:numId="5">
    <w:abstractNumId w:val="13"/>
  </w:num>
  <w:num w:numId="6">
    <w:abstractNumId w:val="15"/>
  </w:num>
  <w:num w:numId="7">
    <w:abstractNumId w:val="1"/>
  </w:num>
  <w:num w:numId="8">
    <w:abstractNumId w:val="2"/>
  </w:num>
  <w:num w:numId="9">
    <w:abstractNumId w:val="14"/>
  </w:num>
  <w:num w:numId="10">
    <w:abstractNumId w:val="12"/>
  </w:num>
  <w:num w:numId="11">
    <w:abstractNumId w:val="5"/>
  </w:num>
  <w:num w:numId="12">
    <w:abstractNumId w:val="0"/>
  </w:num>
  <w:num w:numId="13">
    <w:abstractNumId w:val="16"/>
  </w:num>
  <w:num w:numId="14">
    <w:abstractNumId w:val="4"/>
  </w:num>
  <w:num w:numId="15">
    <w:abstractNumId w:val="7"/>
  </w:num>
  <w:num w:numId="16">
    <w:abstractNumId w:val="8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LUwNTIxNrQwNzNV0lEKTi0uzszPAykwrAUA8NW52SwAAAA="/>
  </w:docVars>
  <w:rsids>
    <w:rsidRoot w:val="00217D33"/>
    <w:rsid w:val="0000180B"/>
    <w:rsid w:val="00001CEE"/>
    <w:rsid w:val="00004479"/>
    <w:rsid w:val="00004B9E"/>
    <w:rsid w:val="00007B2B"/>
    <w:rsid w:val="00007BC5"/>
    <w:rsid w:val="0001687A"/>
    <w:rsid w:val="00023954"/>
    <w:rsid w:val="00025744"/>
    <w:rsid w:val="00025E6C"/>
    <w:rsid w:val="00030E8A"/>
    <w:rsid w:val="000437D5"/>
    <w:rsid w:val="0005632F"/>
    <w:rsid w:val="00064648"/>
    <w:rsid w:val="00064EED"/>
    <w:rsid w:val="00065A8D"/>
    <w:rsid w:val="00085031"/>
    <w:rsid w:val="00085464"/>
    <w:rsid w:val="00093AD1"/>
    <w:rsid w:val="00097DA2"/>
    <w:rsid w:val="000A23C8"/>
    <w:rsid w:val="000A5F4E"/>
    <w:rsid w:val="000B282B"/>
    <w:rsid w:val="000B2E4B"/>
    <w:rsid w:val="000B3666"/>
    <w:rsid w:val="000B511B"/>
    <w:rsid w:val="000C1F52"/>
    <w:rsid w:val="000D19A0"/>
    <w:rsid w:val="000D4D19"/>
    <w:rsid w:val="000E3820"/>
    <w:rsid w:val="000F3C2A"/>
    <w:rsid w:val="000F5C49"/>
    <w:rsid w:val="001018AE"/>
    <w:rsid w:val="001047EE"/>
    <w:rsid w:val="0010738A"/>
    <w:rsid w:val="00110FD7"/>
    <w:rsid w:val="00113060"/>
    <w:rsid w:val="0011344D"/>
    <w:rsid w:val="00113901"/>
    <w:rsid w:val="0012309E"/>
    <w:rsid w:val="001368E8"/>
    <w:rsid w:val="0014741B"/>
    <w:rsid w:val="00153787"/>
    <w:rsid w:val="0015441F"/>
    <w:rsid w:val="00160626"/>
    <w:rsid w:val="00162F7C"/>
    <w:rsid w:val="00166BAF"/>
    <w:rsid w:val="00175E56"/>
    <w:rsid w:val="001779F8"/>
    <w:rsid w:val="0018057B"/>
    <w:rsid w:val="00184371"/>
    <w:rsid w:val="001866AA"/>
    <w:rsid w:val="00192BFA"/>
    <w:rsid w:val="00192F0E"/>
    <w:rsid w:val="00195DAC"/>
    <w:rsid w:val="001A755A"/>
    <w:rsid w:val="001B1777"/>
    <w:rsid w:val="001B36AD"/>
    <w:rsid w:val="001C23B2"/>
    <w:rsid w:val="001C34BF"/>
    <w:rsid w:val="001C3F01"/>
    <w:rsid w:val="001C49C7"/>
    <w:rsid w:val="001C6CFC"/>
    <w:rsid w:val="001D228C"/>
    <w:rsid w:val="001D2D34"/>
    <w:rsid w:val="001E1F21"/>
    <w:rsid w:val="001F0F5C"/>
    <w:rsid w:val="001F1577"/>
    <w:rsid w:val="001F47BD"/>
    <w:rsid w:val="001F7751"/>
    <w:rsid w:val="00212522"/>
    <w:rsid w:val="0021672F"/>
    <w:rsid w:val="00217D33"/>
    <w:rsid w:val="00225F5F"/>
    <w:rsid w:val="00232CD8"/>
    <w:rsid w:val="00241FFC"/>
    <w:rsid w:val="00244B34"/>
    <w:rsid w:val="002464C0"/>
    <w:rsid w:val="00252934"/>
    <w:rsid w:val="0025398D"/>
    <w:rsid w:val="002574BD"/>
    <w:rsid w:val="00261CFF"/>
    <w:rsid w:val="0026292E"/>
    <w:rsid w:val="00267103"/>
    <w:rsid w:val="00283A03"/>
    <w:rsid w:val="00285EBB"/>
    <w:rsid w:val="002936AC"/>
    <w:rsid w:val="00295F02"/>
    <w:rsid w:val="00296C52"/>
    <w:rsid w:val="002A02B9"/>
    <w:rsid w:val="002A0E8F"/>
    <w:rsid w:val="002A7892"/>
    <w:rsid w:val="002B3675"/>
    <w:rsid w:val="002B4954"/>
    <w:rsid w:val="002C3A29"/>
    <w:rsid w:val="002C6B76"/>
    <w:rsid w:val="002D1BC1"/>
    <w:rsid w:val="002D3366"/>
    <w:rsid w:val="002E189D"/>
    <w:rsid w:val="002F2976"/>
    <w:rsid w:val="0030097A"/>
    <w:rsid w:val="003067AC"/>
    <w:rsid w:val="00311DFB"/>
    <w:rsid w:val="00313A2F"/>
    <w:rsid w:val="0032121A"/>
    <w:rsid w:val="00322E5D"/>
    <w:rsid w:val="003325E5"/>
    <w:rsid w:val="003327AB"/>
    <w:rsid w:val="003457CA"/>
    <w:rsid w:val="00346375"/>
    <w:rsid w:val="00352DE5"/>
    <w:rsid w:val="00355CC5"/>
    <w:rsid w:val="003561EA"/>
    <w:rsid w:val="003658A8"/>
    <w:rsid w:val="00365A03"/>
    <w:rsid w:val="00367E54"/>
    <w:rsid w:val="00382D24"/>
    <w:rsid w:val="00384122"/>
    <w:rsid w:val="0038618A"/>
    <w:rsid w:val="003902BC"/>
    <w:rsid w:val="0039137E"/>
    <w:rsid w:val="0039474F"/>
    <w:rsid w:val="00394DED"/>
    <w:rsid w:val="003A1402"/>
    <w:rsid w:val="003A5770"/>
    <w:rsid w:val="003A5AFE"/>
    <w:rsid w:val="003A6BAC"/>
    <w:rsid w:val="003B45F7"/>
    <w:rsid w:val="003C35D6"/>
    <w:rsid w:val="003C4D56"/>
    <w:rsid w:val="003C78EC"/>
    <w:rsid w:val="003D5772"/>
    <w:rsid w:val="003E3441"/>
    <w:rsid w:val="003E56C2"/>
    <w:rsid w:val="003E7D04"/>
    <w:rsid w:val="003F2830"/>
    <w:rsid w:val="0040089D"/>
    <w:rsid w:val="004077D7"/>
    <w:rsid w:val="00410103"/>
    <w:rsid w:val="00411088"/>
    <w:rsid w:val="004133A8"/>
    <w:rsid w:val="0041347E"/>
    <w:rsid w:val="00421289"/>
    <w:rsid w:val="004301C8"/>
    <w:rsid w:val="004329DC"/>
    <w:rsid w:val="00434442"/>
    <w:rsid w:val="00441CCF"/>
    <w:rsid w:val="00466540"/>
    <w:rsid w:val="004868B1"/>
    <w:rsid w:val="004908F5"/>
    <w:rsid w:val="004A0EB9"/>
    <w:rsid w:val="004A3D1A"/>
    <w:rsid w:val="004B0650"/>
    <w:rsid w:val="004C63C6"/>
    <w:rsid w:val="004D0FC7"/>
    <w:rsid w:val="004D3C5D"/>
    <w:rsid w:val="004D484C"/>
    <w:rsid w:val="004D4BCA"/>
    <w:rsid w:val="004E058C"/>
    <w:rsid w:val="004E0BC0"/>
    <w:rsid w:val="004E2ACA"/>
    <w:rsid w:val="004E63ED"/>
    <w:rsid w:val="004E7313"/>
    <w:rsid w:val="004F3A7C"/>
    <w:rsid w:val="005027A5"/>
    <w:rsid w:val="00506555"/>
    <w:rsid w:val="00506BC1"/>
    <w:rsid w:val="00520A93"/>
    <w:rsid w:val="0052146F"/>
    <w:rsid w:val="00521BB2"/>
    <w:rsid w:val="00525AE7"/>
    <w:rsid w:val="00540687"/>
    <w:rsid w:val="005412CE"/>
    <w:rsid w:val="00544D9E"/>
    <w:rsid w:val="00545A52"/>
    <w:rsid w:val="00554A4C"/>
    <w:rsid w:val="00555F84"/>
    <w:rsid w:val="005603C4"/>
    <w:rsid w:val="00561015"/>
    <w:rsid w:val="0056682F"/>
    <w:rsid w:val="00570862"/>
    <w:rsid w:val="00580BB1"/>
    <w:rsid w:val="00587B3B"/>
    <w:rsid w:val="005920D4"/>
    <w:rsid w:val="00592F86"/>
    <w:rsid w:val="00596137"/>
    <w:rsid w:val="005971EF"/>
    <w:rsid w:val="005B2BC0"/>
    <w:rsid w:val="005B421D"/>
    <w:rsid w:val="005C2BFF"/>
    <w:rsid w:val="005D0B56"/>
    <w:rsid w:val="005D3B37"/>
    <w:rsid w:val="005D59DF"/>
    <w:rsid w:val="005F3E02"/>
    <w:rsid w:val="005F555D"/>
    <w:rsid w:val="00603131"/>
    <w:rsid w:val="00605E54"/>
    <w:rsid w:val="00610769"/>
    <w:rsid w:val="006148FB"/>
    <w:rsid w:val="00620F3A"/>
    <w:rsid w:val="0062383A"/>
    <w:rsid w:val="00626FDE"/>
    <w:rsid w:val="006302D8"/>
    <w:rsid w:val="00630BB2"/>
    <w:rsid w:val="00633195"/>
    <w:rsid w:val="00635F18"/>
    <w:rsid w:val="006370A8"/>
    <w:rsid w:val="0064134E"/>
    <w:rsid w:val="00641D5B"/>
    <w:rsid w:val="00645D5B"/>
    <w:rsid w:val="00655362"/>
    <w:rsid w:val="00671C84"/>
    <w:rsid w:val="00672D82"/>
    <w:rsid w:val="00684C5F"/>
    <w:rsid w:val="00684F09"/>
    <w:rsid w:val="00693D5F"/>
    <w:rsid w:val="00695991"/>
    <w:rsid w:val="00697FF7"/>
    <w:rsid w:val="006A3518"/>
    <w:rsid w:val="006B5CA8"/>
    <w:rsid w:val="006C02E8"/>
    <w:rsid w:val="006C7AB3"/>
    <w:rsid w:val="006D10B2"/>
    <w:rsid w:val="006E0732"/>
    <w:rsid w:val="006E3249"/>
    <w:rsid w:val="006E473A"/>
    <w:rsid w:val="00704D2D"/>
    <w:rsid w:val="00711408"/>
    <w:rsid w:val="0071166D"/>
    <w:rsid w:val="00714FFA"/>
    <w:rsid w:val="00717518"/>
    <w:rsid w:val="007307C5"/>
    <w:rsid w:val="00735CFE"/>
    <w:rsid w:val="00742BA8"/>
    <w:rsid w:val="00742CEC"/>
    <w:rsid w:val="00747CE5"/>
    <w:rsid w:val="00765998"/>
    <w:rsid w:val="00785136"/>
    <w:rsid w:val="00797E7A"/>
    <w:rsid w:val="007A2056"/>
    <w:rsid w:val="007A5460"/>
    <w:rsid w:val="007A5CD7"/>
    <w:rsid w:val="007A62D2"/>
    <w:rsid w:val="007B0199"/>
    <w:rsid w:val="007B0B2F"/>
    <w:rsid w:val="007B100A"/>
    <w:rsid w:val="007C48B4"/>
    <w:rsid w:val="007D0E95"/>
    <w:rsid w:val="007D3756"/>
    <w:rsid w:val="007D4C43"/>
    <w:rsid w:val="007D6EAF"/>
    <w:rsid w:val="007E6FC9"/>
    <w:rsid w:val="007F3BC7"/>
    <w:rsid w:val="00815D86"/>
    <w:rsid w:val="00826077"/>
    <w:rsid w:val="008307BC"/>
    <w:rsid w:val="00836E60"/>
    <w:rsid w:val="00847562"/>
    <w:rsid w:val="008504EC"/>
    <w:rsid w:val="00861847"/>
    <w:rsid w:val="00861989"/>
    <w:rsid w:val="008619F7"/>
    <w:rsid w:val="00864271"/>
    <w:rsid w:val="00880894"/>
    <w:rsid w:val="00895538"/>
    <w:rsid w:val="008A72B5"/>
    <w:rsid w:val="008A77CD"/>
    <w:rsid w:val="008A7C22"/>
    <w:rsid w:val="008B2B9F"/>
    <w:rsid w:val="008B49F6"/>
    <w:rsid w:val="008B79A3"/>
    <w:rsid w:val="008B7F7A"/>
    <w:rsid w:val="008D03F1"/>
    <w:rsid w:val="008E16C4"/>
    <w:rsid w:val="008E4754"/>
    <w:rsid w:val="008E4A9D"/>
    <w:rsid w:val="008E6B8B"/>
    <w:rsid w:val="008E6BD1"/>
    <w:rsid w:val="008E7E0F"/>
    <w:rsid w:val="008F17C7"/>
    <w:rsid w:val="008F20C3"/>
    <w:rsid w:val="0090156A"/>
    <w:rsid w:val="009121AD"/>
    <w:rsid w:val="00913273"/>
    <w:rsid w:val="009165BB"/>
    <w:rsid w:val="00922BBA"/>
    <w:rsid w:val="00924ACC"/>
    <w:rsid w:val="00924FD1"/>
    <w:rsid w:val="009250E1"/>
    <w:rsid w:val="00927741"/>
    <w:rsid w:val="00931D19"/>
    <w:rsid w:val="00933126"/>
    <w:rsid w:val="0093584B"/>
    <w:rsid w:val="00940B3E"/>
    <w:rsid w:val="00941D62"/>
    <w:rsid w:val="00943C59"/>
    <w:rsid w:val="009538CB"/>
    <w:rsid w:val="009601C4"/>
    <w:rsid w:val="00962E5E"/>
    <w:rsid w:val="009705F8"/>
    <w:rsid w:val="00971317"/>
    <w:rsid w:val="00973E11"/>
    <w:rsid w:val="009748C0"/>
    <w:rsid w:val="00974C68"/>
    <w:rsid w:val="00982DDD"/>
    <w:rsid w:val="00984C7E"/>
    <w:rsid w:val="009A378F"/>
    <w:rsid w:val="009B6F92"/>
    <w:rsid w:val="009C054E"/>
    <w:rsid w:val="009C1AD4"/>
    <w:rsid w:val="009C4040"/>
    <w:rsid w:val="009D1DAC"/>
    <w:rsid w:val="009D747F"/>
    <w:rsid w:val="009D7A82"/>
    <w:rsid w:val="009D7BEC"/>
    <w:rsid w:val="009E2ECB"/>
    <w:rsid w:val="009F2503"/>
    <w:rsid w:val="00A06F66"/>
    <w:rsid w:val="00A10727"/>
    <w:rsid w:val="00A10BD4"/>
    <w:rsid w:val="00A10F22"/>
    <w:rsid w:val="00A1171A"/>
    <w:rsid w:val="00A20934"/>
    <w:rsid w:val="00A24E12"/>
    <w:rsid w:val="00A34AC7"/>
    <w:rsid w:val="00A34FA8"/>
    <w:rsid w:val="00A36A55"/>
    <w:rsid w:val="00A42CD8"/>
    <w:rsid w:val="00A44310"/>
    <w:rsid w:val="00A44F54"/>
    <w:rsid w:val="00A542E6"/>
    <w:rsid w:val="00A564AE"/>
    <w:rsid w:val="00A66A24"/>
    <w:rsid w:val="00A72956"/>
    <w:rsid w:val="00A95530"/>
    <w:rsid w:val="00AA03F0"/>
    <w:rsid w:val="00AB35E2"/>
    <w:rsid w:val="00AB537B"/>
    <w:rsid w:val="00AC1B66"/>
    <w:rsid w:val="00AC3784"/>
    <w:rsid w:val="00AC57EC"/>
    <w:rsid w:val="00AC63DB"/>
    <w:rsid w:val="00AD111A"/>
    <w:rsid w:val="00AD3226"/>
    <w:rsid w:val="00AD414C"/>
    <w:rsid w:val="00AD7E2F"/>
    <w:rsid w:val="00AE0B0F"/>
    <w:rsid w:val="00AE15E1"/>
    <w:rsid w:val="00AE4A2C"/>
    <w:rsid w:val="00AF432F"/>
    <w:rsid w:val="00B002D4"/>
    <w:rsid w:val="00B0231D"/>
    <w:rsid w:val="00B02D9D"/>
    <w:rsid w:val="00B11524"/>
    <w:rsid w:val="00B16A76"/>
    <w:rsid w:val="00B16BC3"/>
    <w:rsid w:val="00B41DF6"/>
    <w:rsid w:val="00B43126"/>
    <w:rsid w:val="00B56A32"/>
    <w:rsid w:val="00B57B07"/>
    <w:rsid w:val="00B57B1C"/>
    <w:rsid w:val="00B641F4"/>
    <w:rsid w:val="00B7337C"/>
    <w:rsid w:val="00B73C7D"/>
    <w:rsid w:val="00B7551A"/>
    <w:rsid w:val="00B77756"/>
    <w:rsid w:val="00B8276E"/>
    <w:rsid w:val="00B84181"/>
    <w:rsid w:val="00B930FD"/>
    <w:rsid w:val="00B93DBE"/>
    <w:rsid w:val="00B95F98"/>
    <w:rsid w:val="00BA09D2"/>
    <w:rsid w:val="00BB2BB9"/>
    <w:rsid w:val="00BB70A5"/>
    <w:rsid w:val="00BC08BC"/>
    <w:rsid w:val="00BC79CB"/>
    <w:rsid w:val="00BD06FB"/>
    <w:rsid w:val="00BD16C2"/>
    <w:rsid w:val="00BD188A"/>
    <w:rsid w:val="00BD4E6F"/>
    <w:rsid w:val="00BF05E3"/>
    <w:rsid w:val="00BF38AE"/>
    <w:rsid w:val="00BF6811"/>
    <w:rsid w:val="00BF70C7"/>
    <w:rsid w:val="00BF7197"/>
    <w:rsid w:val="00C062CD"/>
    <w:rsid w:val="00C10055"/>
    <w:rsid w:val="00C113DE"/>
    <w:rsid w:val="00C13B6C"/>
    <w:rsid w:val="00C14798"/>
    <w:rsid w:val="00C21C78"/>
    <w:rsid w:val="00C247E9"/>
    <w:rsid w:val="00C36E2B"/>
    <w:rsid w:val="00C43B8E"/>
    <w:rsid w:val="00C44899"/>
    <w:rsid w:val="00C46C71"/>
    <w:rsid w:val="00C5076B"/>
    <w:rsid w:val="00C50E94"/>
    <w:rsid w:val="00C51BBF"/>
    <w:rsid w:val="00C53996"/>
    <w:rsid w:val="00C54368"/>
    <w:rsid w:val="00C620F6"/>
    <w:rsid w:val="00C658B7"/>
    <w:rsid w:val="00C725A7"/>
    <w:rsid w:val="00C81024"/>
    <w:rsid w:val="00C92A7D"/>
    <w:rsid w:val="00CA0FA2"/>
    <w:rsid w:val="00CA4305"/>
    <w:rsid w:val="00CA6F5F"/>
    <w:rsid w:val="00CB54C5"/>
    <w:rsid w:val="00CB641C"/>
    <w:rsid w:val="00CC1084"/>
    <w:rsid w:val="00CC42C5"/>
    <w:rsid w:val="00CD04CB"/>
    <w:rsid w:val="00CD3A19"/>
    <w:rsid w:val="00CE2258"/>
    <w:rsid w:val="00CE28AE"/>
    <w:rsid w:val="00CF0D65"/>
    <w:rsid w:val="00CF2075"/>
    <w:rsid w:val="00CF5B1F"/>
    <w:rsid w:val="00CF7941"/>
    <w:rsid w:val="00D06BE9"/>
    <w:rsid w:val="00D17BA2"/>
    <w:rsid w:val="00D300DC"/>
    <w:rsid w:val="00D31364"/>
    <w:rsid w:val="00D343DA"/>
    <w:rsid w:val="00D40100"/>
    <w:rsid w:val="00D46B70"/>
    <w:rsid w:val="00D51577"/>
    <w:rsid w:val="00D54285"/>
    <w:rsid w:val="00D659C9"/>
    <w:rsid w:val="00D70846"/>
    <w:rsid w:val="00D71E40"/>
    <w:rsid w:val="00D743D1"/>
    <w:rsid w:val="00D74BBE"/>
    <w:rsid w:val="00D74EC3"/>
    <w:rsid w:val="00D7593D"/>
    <w:rsid w:val="00D759B1"/>
    <w:rsid w:val="00D77845"/>
    <w:rsid w:val="00D77C13"/>
    <w:rsid w:val="00D948A2"/>
    <w:rsid w:val="00D96278"/>
    <w:rsid w:val="00DC7CD7"/>
    <w:rsid w:val="00DD158C"/>
    <w:rsid w:val="00DE0D31"/>
    <w:rsid w:val="00DF56B9"/>
    <w:rsid w:val="00E0165B"/>
    <w:rsid w:val="00E02F85"/>
    <w:rsid w:val="00E04D78"/>
    <w:rsid w:val="00E05452"/>
    <w:rsid w:val="00E103A7"/>
    <w:rsid w:val="00E108E2"/>
    <w:rsid w:val="00E114AA"/>
    <w:rsid w:val="00E12F3E"/>
    <w:rsid w:val="00E1303A"/>
    <w:rsid w:val="00E271C3"/>
    <w:rsid w:val="00E303D8"/>
    <w:rsid w:val="00E376A7"/>
    <w:rsid w:val="00E42141"/>
    <w:rsid w:val="00E4307A"/>
    <w:rsid w:val="00E43A0A"/>
    <w:rsid w:val="00E52CF7"/>
    <w:rsid w:val="00E55B92"/>
    <w:rsid w:val="00E576DF"/>
    <w:rsid w:val="00E6061E"/>
    <w:rsid w:val="00E66E5C"/>
    <w:rsid w:val="00E81531"/>
    <w:rsid w:val="00E8288A"/>
    <w:rsid w:val="00E90C48"/>
    <w:rsid w:val="00E91939"/>
    <w:rsid w:val="00E9636D"/>
    <w:rsid w:val="00E97685"/>
    <w:rsid w:val="00EA0AB4"/>
    <w:rsid w:val="00EA1A2B"/>
    <w:rsid w:val="00EA1AD5"/>
    <w:rsid w:val="00EA257F"/>
    <w:rsid w:val="00EA695C"/>
    <w:rsid w:val="00EB51A1"/>
    <w:rsid w:val="00EB7B4E"/>
    <w:rsid w:val="00EC251C"/>
    <w:rsid w:val="00EC2E12"/>
    <w:rsid w:val="00EC590A"/>
    <w:rsid w:val="00EC73BB"/>
    <w:rsid w:val="00ED0BFE"/>
    <w:rsid w:val="00ED20EF"/>
    <w:rsid w:val="00ED7669"/>
    <w:rsid w:val="00F130AA"/>
    <w:rsid w:val="00F21908"/>
    <w:rsid w:val="00F2682A"/>
    <w:rsid w:val="00F312A0"/>
    <w:rsid w:val="00F33424"/>
    <w:rsid w:val="00F41141"/>
    <w:rsid w:val="00F41BF3"/>
    <w:rsid w:val="00F4260F"/>
    <w:rsid w:val="00F524A8"/>
    <w:rsid w:val="00F52F0B"/>
    <w:rsid w:val="00F61DAC"/>
    <w:rsid w:val="00F61FF8"/>
    <w:rsid w:val="00F65417"/>
    <w:rsid w:val="00F65970"/>
    <w:rsid w:val="00F65F94"/>
    <w:rsid w:val="00F802F7"/>
    <w:rsid w:val="00F90FFE"/>
    <w:rsid w:val="00F91A39"/>
    <w:rsid w:val="00F94F0B"/>
    <w:rsid w:val="00F9602D"/>
    <w:rsid w:val="00FA20E2"/>
    <w:rsid w:val="00FA3419"/>
    <w:rsid w:val="00FB1D44"/>
    <w:rsid w:val="00FB2E5A"/>
    <w:rsid w:val="00FB7645"/>
    <w:rsid w:val="00FC378E"/>
    <w:rsid w:val="00FF6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1DBB8A"/>
  <w15:chartTrackingRefBased/>
  <w15:docId w15:val="{8B8FA0B3-1B57-41E4-A6A9-1A8EFAB13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/>
    <w:lsdException w:name="annotation text" w:locked="1" w:uiPriority="99"/>
    <w:lsdException w:name="header" w:locked="1" w:uiPriority="99"/>
    <w:lsdException w:name="footer" w:locked="1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 w:uiPriority="99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qFormat="1"/>
    <w:lsdException w:name="Closing" w:locked="1"/>
    <w:lsdException w:name="Signature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FollowedHyperlink" w:locked="1"/>
    <w:lsdException w:name="Strong" w:locked="1" w:uiPriority="22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Normal (Web)" w:locked="1"/>
    <w:lsdException w:name="HTML Acronym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semiHidden="1" w:unhideWhenUsed="1"/>
    <w:lsdException w:name="annotation subject" w:locked="1"/>
    <w:lsdException w:name="Outline List 1" w:locked="1"/>
    <w:lsdException w:name="Outline List 2" w:locked="1"/>
    <w:lsdException w:name="Outline List 3" w:lock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autoRedefine/>
    <w:qFormat/>
    <w:rsid w:val="005F3E02"/>
    <w:pPr>
      <w:keepNext/>
      <w:numPr>
        <w:numId w:val="6"/>
      </w:numPr>
      <w:spacing w:before="360" w:after="240"/>
      <w:ind w:left="431" w:hanging="431"/>
      <w:outlineLvl w:val="0"/>
    </w:pPr>
    <w:rPr>
      <w:rFonts w:cs="Arial"/>
      <w:b/>
      <w:bCs/>
      <w:kern w:val="32"/>
      <w:sz w:val="28"/>
      <w:szCs w:val="28"/>
    </w:rPr>
  </w:style>
  <w:style w:type="paragraph" w:styleId="Heading2">
    <w:name w:val="heading 2"/>
    <w:basedOn w:val="Normal"/>
    <w:next w:val="Normal"/>
    <w:autoRedefine/>
    <w:qFormat/>
    <w:rsid w:val="00007B2B"/>
    <w:pPr>
      <w:keepNext/>
      <w:numPr>
        <w:ilvl w:val="1"/>
        <w:numId w:val="2"/>
      </w:numPr>
      <w:spacing w:before="240" w:after="120"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Normal"/>
    <w:qFormat/>
    <w:rsid w:val="002A02B9"/>
    <w:pPr>
      <w:keepNext/>
      <w:numPr>
        <w:ilvl w:val="2"/>
        <w:numId w:val="2"/>
      </w:numPr>
      <w:spacing w:before="240" w:after="120"/>
      <w:outlineLvl w:val="2"/>
    </w:pPr>
    <w:rPr>
      <w:rFonts w:cs="Arial"/>
      <w:bCs/>
      <w:i/>
      <w:szCs w:val="26"/>
    </w:rPr>
  </w:style>
  <w:style w:type="paragraph" w:styleId="Heading4">
    <w:name w:val="heading 4"/>
    <w:basedOn w:val="Normal"/>
    <w:next w:val="Normal"/>
    <w:qFormat/>
    <w:locked/>
    <w:rsid w:val="00C113DE"/>
    <w:pPr>
      <w:keepNext/>
      <w:numPr>
        <w:ilvl w:val="3"/>
        <w:numId w:val="2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locked/>
    <w:rsid w:val="00C113DE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C113DE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locked/>
    <w:rsid w:val="00C113DE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locked/>
    <w:rsid w:val="00C113DE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locked/>
    <w:rsid w:val="00C113DE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17D33"/>
    <w:rPr>
      <w:color w:val="0000FF"/>
      <w:u w:val="single"/>
    </w:rPr>
  </w:style>
  <w:style w:type="paragraph" w:customStyle="1" w:styleId="IPGRCPaperTitle">
    <w:name w:val="IPGRC Paper Title"/>
    <w:basedOn w:val="Normal"/>
    <w:autoRedefine/>
    <w:rsid w:val="00520A93"/>
    <w:pPr>
      <w:spacing w:before="240" w:after="60"/>
      <w:jc w:val="center"/>
      <w:outlineLvl w:val="0"/>
    </w:pPr>
    <w:rPr>
      <w:rFonts w:cs="Arial"/>
      <w:b/>
      <w:kern w:val="28"/>
      <w:sz w:val="36"/>
      <w:szCs w:val="36"/>
    </w:rPr>
  </w:style>
  <w:style w:type="paragraph" w:customStyle="1" w:styleId="IPGRCauthornames">
    <w:name w:val="IPGRC author names"/>
    <w:basedOn w:val="Normal"/>
    <w:autoRedefine/>
    <w:rsid w:val="004A0EB9"/>
    <w:pPr>
      <w:spacing w:before="120" w:after="240"/>
      <w:jc w:val="center"/>
    </w:pPr>
    <w:rPr>
      <w:b/>
      <w:noProof/>
    </w:rPr>
  </w:style>
  <w:style w:type="paragraph" w:customStyle="1" w:styleId="IPGRCauthoraffiliation">
    <w:name w:val="IPGRC author affiliation"/>
    <w:basedOn w:val="Normal"/>
    <w:autoRedefine/>
    <w:rsid w:val="000D4D19"/>
    <w:pPr>
      <w:spacing w:after="60"/>
      <w:ind w:right="-495"/>
      <w:jc w:val="center"/>
    </w:pPr>
    <w:rPr>
      <w:noProof/>
    </w:rPr>
  </w:style>
  <w:style w:type="paragraph" w:customStyle="1" w:styleId="papertext">
    <w:name w:val="paper text"/>
    <w:basedOn w:val="Normal"/>
    <w:autoRedefine/>
    <w:rsid w:val="00D948A2"/>
    <w:pPr>
      <w:spacing w:after="120"/>
      <w:jc w:val="both"/>
    </w:pPr>
    <w:rPr>
      <w:szCs w:val="20"/>
    </w:rPr>
  </w:style>
  <w:style w:type="paragraph" w:customStyle="1" w:styleId="IPGRCauthoremail">
    <w:name w:val="IPGRC author email"/>
    <w:basedOn w:val="Normal"/>
    <w:autoRedefine/>
    <w:rsid w:val="00520A93"/>
    <w:pPr>
      <w:spacing w:after="600"/>
      <w:jc w:val="center"/>
    </w:pPr>
    <w:rPr>
      <w:b/>
      <w:iCs/>
      <w:noProof/>
      <w:szCs w:val="20"/>
    </w:rPr>
  </w:style>
  <w:style w:type="table" w:styleId="TableGrid">
    <w:name w:val="Table Grid"/>
    <w:basedOn w:val="TableNormal"/>
    <w:locked/>
    <w:rsid w:val="008475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Normal"/>
    <w:rsid w:val="00847562"/>
    <w:pPr>
      <w:ind w:left="357" w:hanging="357"/>
      <w:jc w:val="both"/>
    </w:pPr>
    <w:rPr>
      <w:lang w:val="en-US"/>
    </w:rPr>
  </w:style>
  <w:style w:type="character" w:customStyle="1" w:styleId="Abstractandkeywordstitle">
    <w:name w:val="Abstract and keywords title"/>
    <w:rsid w:val="004A0EB9"/>
    <w:rPr>
      <w:b/>
      <w:bCs/>
    </w:rPr>
  </w:style>
  <w:style w:type="paragraph" w:customStyle="1" w:styleId="Table">
    <w:name w:val="Table"/>
    <w:basedOn w:val="Normal"/>
    <w:rsid w:val="00E55B92"/>
    <w:pPr>
      <w:keepNext/>
      <w:spacing w:before="240" w:after="120"/>
      <w:outlineLvl w:val="3"/>
    </w:pPr>
    <w:rPr>
      <w:i/>
      <w:spacing w:val="-3"/>
      <w:szCs w:val="20"/>
      <w:lang w:val="en-US"/>
    </w:rPr>
  </w:style>
  <w:style w:type="paragraph" w:customStyle="1" w:styleId="address">
    <w:name w:val="address"/>
    <w:basedOn w:val="Normal"/>
    <w:rsid w:val="00E55B92"/>
    <w:pPr>
      <w:spacing w:line="240" w:lineRule="atLeast"/>
      <w:jc w:val="center"/>
    </w:pPr>
    <w:rPr>
      <w:rFonts w:ascii="Times" w:hAnsi="Times"/>
      <w:sz w:val="20"/>
      <w:szCs w:val="20"/>
    </w:rPr>
  </w:style>
  <w:style w:type="paragraph" w:customStyle="1" w:styleId="IPGRCtablecaption">
    <w:name w:val="IPGRC table caption"/>
    <w:basedOn w:val="Table"/>
    <w:autoRedefine/>
    <w:rsid w:val="003325E5"/>
    <w:pPr>
      <w:spacing w:before="120"/>
    </w:pPr>
    <w:rPr>
      <w:i w:val="0"/>
      <w:szCs w:val="24"/>
    </w:rPr>
  </w:style>
  <w:style w:type="paragraph" w:customStyle="1" w:styleId="IPGRCTable">
    <w:name w:val="IPGRC Table"/>
    <w:basedOn w:val="Table"/>
    <w:autoRedefine/>
    <w:rsid w:val="006E0732"/>
    <w:pPr>
      <w:spacing w:before="60" w:after="60"/>
    </w:pPr>
    <w:rPr>
      <w:i w:val="0"/>
      <w:iCs/>
      <w:sz w:val="20"/>
      <w:lang w:val="en-GB"/>
    </w:rPr>
  </w:style>
  <w:style w:type="paragraph" w:customStyle="1" w:styleId="Normalleft">
    <w:name w:val="Normal left"/>
    <w:basedOn w:val="Normal"/>
    <w:locked/>
    <w:rsid w:val="000E3820"/>
    <w:pPr>
      <w:spacing w:line="240" w:lineRule="atLeast"/>
      <w:jc w:val="both"/>
    </w:pPr>
    <w:rPr>
      <w:rFonts w:ascii="Times" w:hAnsi="Times"/>
      <w:szCs w:val="20"/>
    </w:rPr>
  </w:style>
  <w:style w:type="paragraph" w:customStyle="1" w:styleId="IPGRCfigure">
    <w:name w:val="IPGRC figure"/>
    <w:basedOn w:val="Normalleft"/>
    <w:autoRedefine/>
    <w:rsid w:val="00F21908"/>
    <w:pPr>
      <w:spacing w:before="120" w:line="240" w:lineRule="auto"/>
      <w:jc w:val="center"/>
    </w:pPr>
  </w:style>
  <w:style w:type="paragraph" w:customStyle="1" w:styleId="IPGRCfigurecaption">
    <w:name w:val="IPGRC figure caption"/>
    <w:basedOn w:val="Normalleft"/>
    <w:autoRedefine/>
    <w:rsid w:val="00F21908"/>
    <w:pPr>
      <w:spacing w:before="60" w:after="60" w:line="240" w:lineRule="auto"/>
      <w:jc w:val="center"/>
    </w:pPr>
    <w:rPr>
      <w:rFonts w:ascii="Times New Roman" w:hAnsi="Times New Roman"/>
      <w:sz w:val="20"/>
      <w:szCs w:val="24"/>
    </w:rPr>
  </w:style>
  <w:style w:type="paragraph" w:styleId="BalloonText">
    <w:name w:val="Balloon Text"/>
    <w:basedOn w:val="Normal"/>
    <w:link w:val="BalloonTextChar"/>
    <w:locked/>
    <w:rsid w:val="00A9553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95530"/>
    <w:rPr>
      <w:rFonts w:ascii="Tahoma" w:hAnsi="Tahoma" w:cs="Tahoma"/>
      <w:sz w:val="16"/>
      <w:szCs w:val="16"/>
      <w:lang w:val="en-GB"/>
    </w:rPr>
  </w:style>
  <w:style w:type="paragraph" w:customStyle="1" w:styleId="ColorfulShading-Accent11">
    <w:name w:val="Colorful Shading - Accent 11"/>
    <w:hidden/>
    <w:uiPriority w:val="99"/>
    <w:semiHidden/>
    <w:rsid w:val="00962E5E"/>
    <w:rPr>
      <w:sz w:val="24"/>
      <w:szCs w:val="24"/>
      <w:lang w:val="en-GB" w:eastAsia="en-US"/>
    </w:rPr>
  </w:style>
  <w:style w:type="character" w:styleId="Strong">
    <w:name w:val="Strong"/>
    <w:uiPriority w:val="22"/>
    <w:qFormat/>
    <w:locked/>
    <w:rsid w:val="00D7593D"/>
    <w:rPr>
      <w:b/>
      <w:bCs/>
    </w:rPr>
  </w:style>
  <w:style w:type="paragraph" w:customStyle="1" w:styleId="W78Author">
    <w:name w:val="W78 Author"/>
    <w:basedOn w:val="Normal"/>
    <w:next w:val="W78affiliation"/>
    <w:qFormat/>
    <w:rsid w:val="00D7593D"/>
    <w:pPr>
      <w:tabs>
        <w:tab w:val="left" w:pos="0"/>
        <w:tab w:val="left" w:pos="720"/>
        <w:tab w:val="left" w:pos="1080"/>
      </w:tabs>
      <w:suppressAutoHyphens/>
      <w:autoSpaceDN w:val="0"/>
      <w:textAlignment w:val="baseline"/>
    </w:pPr>
    <w:rPr>
      <w:rFonts w:ascii="Linux Libertine O" w:eastAsia="SimSun" w:hAnsi="Linux Libertine O" w:cs="Linux Libertine O"/>
      <w:color w:val="1E1E12"/>
      <w:lang w:val="de-DE" w:eastAsia="zh-CN"/>
    </w:rPr>
  </w:style>
  <w:style w:type="paragraph" w:customStyle="1" w:styleId="W78Title">
    <w:name w:val="W78 Title"/>
    <w:basedOn w:val="Title"/>
    <w:link w:val="W78TitleChar"/>
    <w:qFormat/>
    <w:rsid w:val="00D7593D"/>
    <w:pPr>
      <w:pBdr>
        <w:top w:val="single" w:sz="4" w:space="16" w:color="auto"/>
        <w:bottom w:val="single" w:sz="4" w:space="16" w:color="auto"/>
      </w:pBdr>
      <w:tabs>
        <w:tab w:val="left" w:pos="360"/>
        <w:tab w:val="left" w:pos="720"/>
        <w:tab w:val="left" w:pos="1080"/>
        <w:tab w:val="left" w:pos="1440"/>
      </w:tabs>
      <w:suppressAutoHyphens/>
      <w:autoSpaceDN w:val="0"/>
      <w:spacing w:before="20" w:after="720"/>
      <w:jc w:val="both"/>
      <w:textAlignment w:val="baseline"/>
      <w:outlineLvl w:val="9"/>
    </w:pPr>
    <w:rPr>
      <w:rFonts w:ascii="Roboto Black" w:eastAsia="SimSun" w:hAnsi="Roboto Black" w:cs="Linux Biolinum O"/>
      <w:b w:val="0"/>
      <w:bCs w:val="0"/>
      <w:color w:val="1E1E12"/>
      <w:kern w:val="0"/>
      <w:szCs w:val="20"/>
      <w:lang w:val="en-US"/>
    </w:rPr>
  </w:style>
  <w:style w:type="paragraph" w:customStyle="1" w:styleId="W78affiliation">
    <w:name w:val="W78 affiliation"/>
    <w:basedOn w:val="NormalIndent"/>
    <w:next w:val="W78Author"/>
    <w:qFormat/>
    <w:rsid w:val="00D7593D"/>
    <w:pPr>
      <w:tabs>
        <w:tab w:val="left" w:pos="0"/>
        <w:tab w:val="left" w:pos="720"/>
        <w:tab w:val="left" w:pos="1080"/>
      </w:tabs>
      <w:suppressAutoHyphens/>
      <w:autoSpaceDN w:val="0"/>
      <w:spacing w:after="120"/>
      <w:ind w:left="0"/>
      <w:textAlignment w:val="baseline"/>
    </w:pPr>
    <w:rPr>
      <w:rFonts w:ascii="Linux Libertine O" w:eastAsia="SimSun" w:hAnsi="Linux Libertine O" w:cs="Linux Libertine O"/>
      <w:i/>
      <w:color w:val="1E1E12"/>
      <w:sz w:val="20"/>
      <w:szCs w:val="20"/>
      <w:lang w:val="en-US" w:eastAsia="zh-CN"/>
    </w:rPr>
  </w:style>
  <w:style w:type="character" w:customStyle="1" w:styleId="W78TitleChar">
    <w:name w:val="W78 Title Char"/>
    <w:link w:val="W78Title"/>
    <w:rsid w:val="00D7593D"/>
    <w:rPr>
      <w:rFonts w:ascii="Roboto Black" w:eastAsia="SimSun" w:hAnsi="Roboto Black" w:cs="Linux Biolinum O"/>
      <w:color w:val="1E1E12"/>
      <w:sz w:val="32"/>
    </w:rPr>
  </w:style>
  <w:style w:type="character" w:styleId="CommentReference">
    <w:name w:val="annotation reference"/>
    <w:uiPriority w:val="99"/>
    <w:unhideWhenUsed/>
    <w:locked/>
    <w:rsid w:val="00D759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D7593D"/>
    <w:pPr>
      <w:tabs>
        <w:tab w:val="left" w:pos="360"/>
        <w:tab w:val="left" w:pos="720"/>
        <w:tab w:val="left" w:pos="1080"/>
      </w:tabs>
      <w:suppressAutoHyphens/>
      <w:autoSpaceDN w:val="0"/>
      <w:jc w:val="both"/>
      <w:textAlignment w:val="baseline"/>
    </w:pPr>
    <w:rPr>
      <w:rFonts w:ascii="Linux Libertine O" w:eastAsia="SimSun" w:hAnsi="Linux Libertine O"/>
      <w:color w:val="1E1E12"/>
      <w:sz w:val="20"/>
      <w:szCs w:val="20"/>
      <w:lang w:val="en-US"/>
    </w:rPr>
  </w:style>
  <w:style w:type="character" w:customStyle="1" w:styleId="CommentTextChar">
    <w:name w:val="Comment Text Char"/>
    <w:link w:val="CommentText"/>
    <w:uiPriority w:val="99"/>
    <w:rsid w:val="00D7593D"/>
    <w:rPr>
      <w:rFonts w:ascii="Linux Libertine O" w:eastAsia="SimSun" w:hAnsi="Linux Libertine O"/>
      <w:color w:val="1E1E12"/>
    </w:rPr>
  </w:style>
  <w:style w:type="paragraph" w:styleId="Title">
    <w:name w:val="Title"/>
    <w:basedOn w:val="Normal"/>
    <w:next w:val="Normal"/>
    <w:link w:val="TitleChar"/>
    <w:qFormat/>
    <w:rsid w:val="00D7593D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D7593D"/>
    <w:rPr>
      <w:rFonts w:ascii="Calibri Light" w:eastAsia="Times New Roman" w:hAnsi="Calibri Light" w:cs="Times New Roman"/>
      <w:b/>
      <w:bCs/>
      <w:kern w:val="28"/>
      <w:sz w:val="32"/>
      <w:szCs w:val="32"/>
      <w:lang w:val="en-GB"/>
    </w:rPr>
  </w:style>
  <w:style w:type="paragraph" w:styleId="NormalIndent">
    <w:name w:val="Normal Indent"/>
    <w:basedOn w:val="Normal"/>
    <w:locked/>
    <w:rsid w:val="00D7593D"/>
    <w:pPr>
      <w:ind w:left="720"/>
    </w:pPr>
  </w:style>
  <w:style w:type="paragraph" w:styleId="Header">
    <w:name w:val="header"/>
    <w:basedOn w:val="Normal"/>
    <w:link w:val="HeaderChar"/>
    <w:uiPriority w:val="99"/>
    <w:locked/>
    <w:rsid w:val="00D7593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7593D"/>
    <w:rPr>
      <w:sz w:val="24"/>
      <w:szCs w:val="24"/>
      <w:lang w:val="en-GB"/>
    </w:rPr>
  </w:style>
  <w:style w:type="paragraph" w:styleId="Footer">
    <w:name w:val="footer"/>
    <w:basedOn w:val="Normal"/>
    <w:link w:val="FooterChar"/>
    <w:locked/>
    <w:rsid w:val="00D7593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D7593D"/>
    <w:rPr>
      <w:sz w:val="24"/>
      <w:szCs w:val="24"/>
      <w:lang w:val="en-GB"/>
    </w:rPr>
  </w:style>
  <w:style w:type="paragraph" w:customStyle="1" w:styleId="W78Footer">
    <w:name w:val="W78 Footer"/>
    <w:basedOn w:val="Footer"/>
    <w:qFormat/>
    <w:rsid w:val="00CD3A19"/>
    <w:pPr>
      <w:suppressAutoHyphens/>
      <w:autoSpaceDN w:val="0"/>
      <w:jc w:val="right"/>
      <w:textAlignment w:val="baseline"/>
    </w:pPr>
    <w:rPr>
      <w:rFonts w:ascii="Roboto" w:eastAsia="SimSun" w:hAnsi="Roboto"/>
      <w:color w:val="1E1E12"/>
      <w:sz w:val="16"/>
      <w:szCs w:val="20"/>
      <w:lang w:val="en-US"/>
    </w:rPr>
  </w:style>
  <w:style w:type="paragraph" w:customStyle="1" w:styleId="W78Normal">
    <w:name w:val="W78 Normal"/>
    <w:basedOn w:val="Normal"/>
    <w:qFormat/>
    <w:rsid w:val="003E56C2"/>
    <w:pPr>
      <w:tabs>
        <w:tab w:val="left" w:pos="360"/>
        <w:tab w:val="left" w:pos="720"/>
        <w:tab w:val="left" w:pos="1080"/>
      </w:tabs>
      <w:suppressAutoHyphens/>
      <w:autoSpaceDN w:val="0"/>
      <w:ind w:firstLine="357"/>
      <w:jc w:val="both"/>
      <w:textAlignment w:val="baseline"/>
    </w:pPr>
    <w:rPr>
      <w:rFonts w:ascii="Linux Libertine O" w:eastAsia="SimSun" w:hAnsi="Linux Libertine O"/>
      <w:color w:val="1E1E12"/>
      <w:sz w:val="22"/>
      <w:szCs w:val="20"/>
      <w:lang w:val="en-US"/>
    </w:rPr>
  </w:style>
  <w:style w:type="character" w:customStyle="1" w:styleId="W78captiontext">
    <w:name w:val="W78 caption text"/>
    <w:uiPriority w:val="1"/>
    <w:qFormat/>
    <w:rsid w:val="003E56C2"/>
    <w:rPr>
      <w:rFonts w:ascii="Roboto" w:hAnsi="Roboto" w:cs="Linux Libertine O"/>
      <w:b w:val="0"/>
      <w:i w:val="0"/>
      <w:sz w:val="18"/>
    </w:rPr>
  </w:style>
  <w:style w:type="paragraph" w:customStyle="1" w:styleId="W78CaptionLabel">
    <w:name w:val="W 78 Caption Label"/>
    <w:basedOn w:val="Caption"/>
    <w:qFormat/>
    <w:rsid w:val="003E56C2"/>
    <w:pPr>
      <w:tabs>
        <w:tab w:val="left" w:pos="360"/>
        <w:tab w:val="left" w:pos="720"/>
        <w:tab w:val="left" w:pos="1080"/>
      </w:tabs>
      <w:suppressAutoHyphens/>
      <w:autoSpaceDN w:val="0"/>
      <w:spacing w:after="200"/>
      <w:jc w:val="both"/>
      <w:textAlignment w:val="baseline"/>
    </w:pPr>
    <w:rPr>
      <w:rFonts w:ascii="Roboto" w:eastAsia="SimSun" w:hAnsi="Roboto"/>
      <w:bCs w:val="0"/>
      <w:iCs/>
      <w:color w:val="1A1A1A"/>
      <w:sz w:val="18"/>
      <w:szCs w:val="18"/>
      <w:lang w:val="en-US"/>
    </w:rPr>
  </w:style>
  <w:style w:type="paragraph" w:styleId="Caption">
    <w:name w:val="caption"/>
    <w:basedOn w:val="Normal"/>
    <w:next w:val="Normal"/>
    <w:semiHidden/>
    <w:unhideWhenUsed/>
    <w:qFormat/>
    <w:locked/>
    <w:rsid w:val="003E56C2"/>
    <w:rPr>
      <w:b/>
      <w:bCs/>
      <w:sz w:val="20"/>
      <w:szCs w:val="20"/>
    </w:rPr>
  </w:style>
  <w:style w:type="paragraph" w:customStyle="1" w:styleId="W78NormalFirstParagraph">
    <w:name w:val="W78 Normal First Paragraph"/>
    <w:basedOn w:val="Normal"/>
    <w:next w:val="W78Normal"/>
    <w:qFormat/>
    <w:rsid w:val="001C23B2"/>
    <w:pPr>
      <w:tabs>
        <w:tab w:val="left" w:pos="360"/>
        <w:tab w:val="left" w:pos="720"/>
        <w:tab w:val="left" w:pos="1080"/>
      </w:tabs>
      <w:suppressAutoHyphens/>
      <w:autoSpaceDN w:val="0"/>
      <w:jc w:val="both"/>
      <w:textAlignment w:val="baseline"/>
    </w:pPr>
    <w:rPr>
      <w:rFonts w:ascii="Linux Libertine O" w:eastAsia="SimSun" w:hAnsi="Linux Libertine O"/>
      <w:color w:val="1E1E12"/>
      <w:sz w:val="22"/>
      <w:szCs w:val="20"/>
      <w:lang w:val="en-US"/>
    </w:rPr>
  </w:style>
  <w:style w:type="paragraph" w:customStyle="1" w:styleId="W78equation">
    <w:name w:val="W78 equation"/>
    <w:basedOn w:val="W78Normal"/>
    <w:qFormat/>
    <w:rsid w:val="001C23B2"/>
    <w:pPr>
      <w:keepNext/>
      <w:tabs>
        <w:tab w:val="clear" w:pos="360"/>
        <w:tab w:val="clear" w:pos="720"/>
        <w:tab w:val="clear" w:pos="1080"/>
        <w:tab w:val="right" w:pos="1134"/>
      </w:tabs>
      <w:spacing w:before="240" w:after="240"/>
      <w:jc w:val="right"/>
    </w:pPr>
  </w:style>
  <w:style w:type="paragraph" w:customStyle="1" w:styleId="W78sourcecode">
    <w:name w:val="W78 source code"/>
    <w:qFormat/>
    <w:rsid w:val="00C14798"/>
    <w:rPr>
      <w:rFonts w:ascii="DejaVu Sans Mono" w:hAnsi="DejaVu Sans Mono" w:cs="DejaVu Sans Mono"/>
      <w:iCs/>
      <w:lang w:val="en-US" w:eastAsia="en-US"/>
    </w:rPr>
  </w:style>
  <w:style w:type="paragraph" w:customStyle="1" w:styleId="font8">
    <w:name w:val="font_8"/>
    <w:basedOn w:val="Normal"/>
    <w:rsid w:val="009A378F"/>
    <w:pPr>
      <w:spacing w:before="100" w:beforeAutospacing="1" w:after="100" w:afterAutospacing="1"/>
    </w:pPr>
    <w:rPr>
      <w:lang w:val="en-AU" w:eastAsia="en-AU"/>
    </w:rPr>
  </w:style>
  <w:style w:type="character" w:customStyle="1" w:styleId="color11">
    <w:name w:val="color_11"/>
    <w:basedOn w:val="DefaultParagraphFont"/>
    <w:rsid w:val="009A378F"/>
  </w:style>
  <w:style w:type="character" w:styleId="FollowedHyperlink">
    <w:name w:val="FollowedHyperlink"/>
    <w:basedOn w:val="DefaultParagraphFont"/>
    <w:locked/>
    <w:rsid w:val="002B495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26FDE"/>
    <w:pPr>
      <w:ind w:left="720"/>
      <w:contextualSpacing/>
    </w:pPr>
  </w:style>
  <w:style w:type="paragraph" w:customStyle="1" w:styleId="show">
    <w:name w:val="show"/>
    <w:basedOn w:val="Normal"/>
    <w:rsid w:val="007D6EAF"/>
    <w:pPr>
      <w:spacing w:before="100" w:beforeAutospacing="1" w:after="100" w:afterAutospacing="1"/>
    </w:pPr>
    <w:rPr>
      <w:lang w:val="en-AU" w:eastAsia="en-AU"/>
    </w:rPr>
  </w:style>
  <w:style w:type="paragraph" w:customStyle="1" w:styleId="paragraph">
    <w:name w:val="paragraph"/>
    <w:basedOn w:val="Normal"/>
    <w:rsid w:val="00EC251C"/>
    <w:pPr>
      <w:spacing w:before="100" w:beforeAutospacing="1" w:after="100" w:afterAutospacing="1"/>
    </w:pPr>
    <w:rPr>
      <w:lang w:val="en-AU" w:eastAsia="en-AU"/>
    </w:rPr>
  </w:style>
  <w:style w:type="character" w:customStyle="1" w:styleId="normaltextrun">
    <w:name w:val="normaltextrun"/>
    <w:basedOn w:val="DefaultParagraphFont"/>
    <w:rsid w:val="00EC251C"/>
  </w:style>
  <w:style w:type="character" w:customStyle="1" w:styleId="eop">
    <w:name w:val="eop"/>
    <w:basedOn w:val="DefaultParagraphFont"/>
    <w:rsid w:val="00EC251C"/>
  </w:style>
  <w:style w:type="paragraph" w:customStyle="1" w:styleId="MDPI33textspaceafter">
    <w:name w:val="MDPI_3.3_text_space_after"/>
    <w:basedOn w:val="Normal"/>
    <w:qFormat/>
    <w:rsid w:val="008E6BD1"/>
    <w:pPr>
      <w:adjustRightInd w:val="0"/>
      <w:snapToGrid w:val="0"/>
      <w:spacing w:after="240" w:line="260" w:lineRule="atLeast"/>
      <w:ind w:firstLine="425"/>
      <w:jc w:val="both"/>
    </w:pPr>
    <w:rPr>
      <w:rFonts w:ascii="Palatino Linotype" w:hAnsi="Palatino Linotype"/>
      <w:snapToGrid w:val="0"/>
      <w:color w:val="000000"/>
      <w:sz w:val="20"/>
      <w:szCs w:val="22"/>
      <w:lang w:val="en-US" w:eastAsia="de-DE" w:bidi="en-US"/>
    </w:rPr>
  </w:style>
  <w:style w:type="character" w:styleId="PlaceholderText">
    <w:name w:val="Placeholder Text"/>
    <w:basedOn w:val="DefaultParagraphFont"/>
    <w:uiPriority w:val="99"/>
    <w:semiHidden/>
    <w:rsid w:val="005D0B5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06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433EA067D8CD46956B84A2CEEE1457" ma:contentTypeVersion="11" ma:contentTypeDescription="Create a new document." ma:contentTypeScope="" ma:versionID="c00c3e068cabc25e7f925be5e04a63fc">
  <xsd:schema xmlns:xsd="http://www.w3.org/2001/XMLSchema" xmlns:xs="http://www.w3.org/2001/XMLSchema" xmlns:p="http://schemas.microsoft.com/office/2006/metadata/properties" xmlns:ns2="de2926ac-fcce-47aa-aa9f-6c9a88b8b053" xmlns:ns3="717f0e49-fdec-4ee9-9d63-110a4488b6e5" targetNamespace="http://schemas.microsoft.com/office/2006/metadata/properties" ma:root="true" ma:fieldsID="dfea41cb04075cf103469b13c42606ea" ns2:_="" ns3:_="">
    <xsd:import namespace="de2926ac-fcce-47aa-aa9f-6c9a88b8b053"/>
    <xsd:import namespace="717f0e49-fdec-4ee9-9d63-110a4488b6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926ac-fcce-47aa-aa9f-6c9a88b8b0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7f0e49-fdec-4ee9-9d63-110a4488b6e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3CA689-662F-416E-93E7-23580490F4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926ac-fcce-47aa-aa9f-6c9a88b8b053"/>
    <ds:schemaRef ds:uri="717f0e49-fdec-4ee9-9d63-110a4488b6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66ADD8-C1F3-4145-83ED-F16FE2C4A8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EC35DA-577C-449F-B492-29F946ACF0D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87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nternational Postgraduate Research Conference</vt:lpstr>
    </vt:vector>
  </TitlesOfParts>
  <Company>University of Salford</Company>
  <LinksUpToDate>false</LinksUpToDate>
  <CharactersWithSpaces>1239</CharactersWithSpaces>
  <SharedDoc>false</SharedDoc>
  <HLinks>
    <vt:vector size="12" baseType="variant">
      <vt:variant>
        <vt:i4>3276880</vt:i4>
      </vt:variant>
      <vt:variant>
        <vt:i4>15</vt:i4>
      </vt:variant>
      <vt:variant>
        <vt:i4>0</vt:i4>
      </vt:variant>
      <vt:variant>
        <vt:i4>5</vt:i4>
      </vt:variant>
      <vt:variant>
        <vt:lpwstr>https://www.tandf.co.uk//journals/authors/style/reference/tf_X.pdf</vt:lpwstr>
      </vt:variant>
      <vt:variant>
        <vt:lpwstr/>
      </vt:variant>
      <vt:variant>
        <vt:i4>3276880</vt:i4>
      </vt:variant>
      <vt:variant>
        <vt:i4>0</vt:i4>
      </vt:variant>
      <vt:variant>
        <vt:i4>0</vt:i4>
      </vt:variant>
      <vt:variant>
        <vt:i4>5</vt:i4>
      </vt:variant>
      <vt:variant>
        <vt:lpwstr>https://www.tandf.co.uk//journals/authors/style/reference/tf_X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nternational Postgraduate Research Conference</dc:title>
  <dc:subject/>
  <dc:creator>M Sutrisna</dc:creator>
  <cp:keywords/>
  <cp:lastModifiedBy>Rizwan Ali</cp:lastModifiedBy>
  <cp:revision>7</cp:revision>
  <dcterms:created xsi:type="dcterms:W3CDTF">2024-09-12T01:30:00Z</dcterms:created>
  <dcterms:modified xsi:type="dcterms:W3CDTF">2024-09-25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9e4d68-54d0-40a5-8c9a-85a36c87352c_Enabled">
    <vt:lpwstr>true</vt:lpwstr>
  </property>
  <property fmtid="{D5CDD505-2E9C-101B-9397-08002B2CF9AE}" pid="3" name="MSIP_Label_bd9e4d68-54d0-40a5-8c9a-85a36c87352c_SetDate">
    <vt:lpwstr>2022-01-12T01:49:18Z</vt:lpwstr>
  </property>
  <property fmtid="{D5CDD505-2E9C-101B-9397-08002B2CF9AE}" pid="4" name="MSIP_Label_bd9e4d68-54d0-40a5-8c9a-85a36c87352c_Method">
    <vt:lpwstr>Privileged</vt:lpwstr>
  </property>
  <property fmtid="{D5CDD505-2E9C-101B-9397-08002B2CF9AE}" pid="5" name="MSIP_Label_bd9e4d68-54d0-40a5-8c9a-85a36c87352c_Name">
    <vt:lpwstr>Unclassified</vt:lpwstr>
  </property>
  <property fmtid="{D5CDD505-2E9C-101B-9397-08002B2CF9AE}" pid="6" name="MSIP_Label_bd9e4d68-54d0-40a5-8c9a-85a36c87352c_SiteId">
    <vt:lpwstr>388728e1-bbd0-4378-98dc-f8682e644300</vt:lpwstr>
  </property>
  <property fmtid="{D5CDD505-2E9C-101B-9397-08002B2CF9AE}" pid="7" name="MSIP_Label_bd9e4d68-54d0-40a5-8c9a-85a36c87352c_ActionId">
    <vt:lpwstr>6254def6-1e4b-421f-9d6d-ee045fd19d1e</vt:lpwstr>
  </property>
  <property fmtid="{D5CDD505-2E9C-101B-9397-08002B2CF9AE}" pid="8" name="MSIP_Label_bd9e4d68-54d0-40a5-8c9a-85a36c87352c_ContentBits">
    <vt:lpwstr>0</vt:lpwstr>
  </property>
</Properties>
</file>